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
        <w:gridCol w:w="447"/>
        <w:gridCol w:w="2166"/>
        <w:gridCol w:w="8163"/>
        <w:gridCol w:w="7"/>
      </w:tblGrid>
      <w:tr w:rsidR="001A1A8C" w14:paraId="4CB3B2AF" w14:textId="77777777" w:rsidTr="00A041D8">
        <w:trPr>
          <w:cantSplit/>
        </w:trPr>
        <w:tc>
          <w:tcPr>
            <w:tcW w:w="2620" w:type="dxa"/>
            <w:gridSpan w:val="3"/>
            <w:tcBorders>
              <w:bottom w:val="single" w:sz="36" w:space="0" w:color="auto"/>
            </w:tcBorders>
          </w:tcPr>
          <w:p w14:paraId="77BDB351" w14:textId="77777777" w:rsidR="001A1A8C" w:rsidRPr="003841F7" w:rsidRDefault="001A1A8C" w:rsidP="00A041D8">
            <w:pPr>
              <w:pStyle w:val="ChecklistBasis"/>
              <w:rPr>
                <w:b/>
                <w:color w:val="040404"/>
              </w:rPr>
            </w:pPr>
            <w:r>
              <w:rPr>
                <w:b/>
                <w:color w:val="040404"/>
              </w:rPr>
              <w:t>IRB Number</w:t>
            </w:r>
          </w:p>
        </w:tc>
        <w:tc>
          <w:tcPr>
            <w:tcW w:w="8170" w:type="dxa"/>
            <w:gridSpan w:val="2"/>
            <w:tcBorders>
              <w:bottom w:val="single" w:sz="36" w:space="0" w:color="auto"/>
            </w:tcBorders>
          </w:tcPr>
          <w:p w14:paraId="43952B87" w14:textId="77777777" w:rsidR="001A1A8C" w:rsidRPr="001A72C4" w:rsidRDefault="001A1A8C" w:rsidP="00A041D8">
            <w:pPr>
              <w:pStyle w:val="ChecklistBasis"/>
              <w:rPr>
                <w:color w:val="040404"/>
              </w:rPr>
            </w:pPr>
            <w:r w:rsidRPr="003841F7">
              <w:rPr>
                <w:b/>
                <w:color w:val="040404"/>
              </w:rPr>
              <w:fldChar w:fldCharType="begin">
                <w:ffData>
                  <w:name w:val="Text1"/>
                  <w:enabled/>
                  <w:calcOnExit w:val="0"/>
                  <w:textInput/>
                </w:ffData>
              </w:fldChar>
            </w:r>
            <w:r w:rsidRPr="003841F7">
              <w:rPr>
                <w:b/>
                <w:color w:val="040404"/>
              </w:rPr>
              <w:instrText xml:space="preserve"> FORMTEXT </w:instrText>
            </w:r>
            <w:r w:rsidRPr="003841F7">
              <w:rPr>
                <w:b/>
                <w:color w:val="040404"/>
              </w:rPr>
            </w:r>
            <w:r w:rsidRPr="003841F7">
              <w:rPr>
                <w:b/>
                <w:color w:val="040404"/>
              </w:rPr>
              <w:fldChar w:fldCharType="separate"/>
            </w:r>
            <w:r w:rsidRPr="003841F7">
              <w:rPr>
                <w:b/>
                <w:color w:val="040404"/>
              </w:rPr>
              <w:t> </w:t>
            </w:r>
            <w:r w:rsidRPr="003841F7">
              <w:rPr>
                <w:b/>
                <w:color w:val="040404"/>
              </w:rPr>
              <w:t> </w:t>
            </w:r>
            <w:r w:rsidRPr="003841F7">
              <w:rPr>
                <w:b/>
                <w:color w:val="040404"/>
              </w:rPr>
              <w:t> </w:t>
            </w:r>
            <w:r w:rsidRPr="003841F7">
              <w:rPr>
                <w:b/>
                <w:color w:val="040404"/>
              </w:rPr>
              <w:t> </w:t>
            </w:r>
            <w:r w:rsidRPr="003841F7">
              <w:rPr>
                <w:b/>
                <w:color w:val="040404"/>
              </w:rPr>
              <w:t> </w:t>
            </w:r>
            <w:r w:rsidRPr="003841F7">
              <w:rPr>
                <w:color w:val="040404"/>
              </w:rPr>
              <w:fldChar w:fldCharType="end"/>
            </w:r>
          </w:p>
        </w:tc>
      </w:tr>
      <w:tr w:rsidR="001A1A8C" w:rsidRPr="00FA4377" w14:paraId="75F20511" w14:textId="77777777" w:rsidTr="00A041D8">
        <w:trPr>
          <w:gridBefore w:val="1"/>
          <w:wBefore w:w="7" w:type="dxa"/>
          <w:cantSplit/>
        </w:trPr>
        <w:tc>
          <w:tcPr>
            <w:tcW w:w="10783" w:type="dxa"/>
            <w:gridSpan w:val="4"/>
          </w:tcPr>
          <w:p w14:paraId="24DAB8D8" w14:textId="77777777" w:rsidR="001A1A8C" w:rsidRPr="00FA4377" w:rsidRDefault="001A1A8C" w:rsidP="00A041D8">
            <w:pPr>
              <w:pStyle w:val="StatementLevel1"/>
            </w:pPr>
            <w:r w:rsidRPr="00FA4377">
              <w:t>The purpose of this worksheet is to provide support for the IRB office staff</w:t>
            </w:r>
            <w:r>
              <w:t xml:space="preserve">, </w:t>
            </w:r>
            <w:r w:rsidRPr="00FA4377">
              <w:t>guidance for the research community</w:t>
            </w:r>
            <w:r>
              <w:t xml:space="preserve"> and </w:t>
            </w:r>
            <w:r w:rsidRPr="00091910">
              <w:t>to provide support for the FERPA officer determining whether personally identifiable information can be released from student educational records</w:t>
            </w:r>
            <w:r>
              <w:rPr>
                <w:rStyle w:val="FootnoteReference"/>
              </w:rPr>
              <w:footnoteReference w:id="1"/>
            </w:r>
            <w:r>
              <w:t>,</w:t>
            </w:r>
            <w:r w:rsidRPr="00091910">
              <w:t xml:space="preserve"> student records</w:t>
            </w:r>
            <w:r>
              <w:t>,</w:t>
            </w:r>
            <w:r w:rsidRPr="00091910">
              <w:t xml:space="preserve"> or personal education information from an education program (defined as: any program principally engaged in the provision of education, including, but not limited to, early childhood education, elementary and secondary education, postsecondary education, special education, job training, career and technical education, and adult education). </w:t>
            </w:r>
            <w:r w:rsidRPr="00FA4377">
              <w:t>This worksheet should be used as needed for guidance and does not need to be completed or retained. For additional guidance see the Northwestern University FERPA Policy (</w:t>
            </w:r>
            <w:hyperlink r:id="rId7" w:history="1">
              <w:r w:rsidRPr="00FA4377">
                <w:rPr>
                  <w:rStyle w:val="Hyperlink"/>
                </w:rPr>
                <w:t>http://www.registrar.northwestern.edu/academic_records/FERPA_policy.html</w:t>
              </w:r>
            </w:hyperlink>
            <w:r w:rsidRPr="00FA4377">
              <w:t xml:space="preserve">) </w:t>
            </w:r>
          </w:p>
        </w:tc>
      </w:tr>
      <w:tr w:rsidR="001A1A8C" w:rsidRPr="00FA4377" w14:paraId="3F9CA24D" w14:textId="77777777" w:rsidTr="00A041D8">
        <w:tblPrEx>
          <w:tblCellMar>
            <w:left w:w="115" w:type="dxa"/>
            <w:right w:w="115" w:type="dxa"/>
          </w:tblCellMar>
        </w:tblPrEx>
        <w:trPr>
          <w:gridAfter w:val="1"/>
          <w:wAfter w:w="7" w:type="dxa"/>
          <w:trHeight w:hRule="exact" w:val="72"/>
        </w:trPr>
        <w:tc>
          <w:tcPr>
            <w:tcW w:w="10783" w:type="dxa"/>
            <w:gridSpan w:val="4"/>
            <w:shd w:val="clear" w:color="auto" w:fill="000000"/>
          </w:tcPr>
          <w:p w14:paraId="60B94BC5" w14:textId="77777777" w:rsidR="001A1A8C" w:rsidRPr="00FA4377" w:rsidRDefault="001A1A8C" w:rsidP="00A041D8">
            <w:pPr>
              <w:pStyle w:val="StatementLevel1"/>
              <w:rPr>
                <w:sz w:val="10"/>
                <w:szCs w:val="10"/>
              </w:rPr>
            </w:pPr>
          </w:p>
        </w:tc>
      </w:tr>
      <w:tr w:rsidR="001A1A8C" w:rsidRPr="00FA4377" w14:paraId="06A536D9" w14:textId="77777777" w:rsidTr="00A041D8">
        <w:tblPrEx>
          <w:tblCellMar>
            <w:left w:w="115" w:type="dxa"/>
            <w:right w:w="115" w:type="dxa"/>
          </w:tblCellMar>
        </w:tblPrEx>
        <w:trPr>
          <w:gridAfter w:val="1"/>
          <w:wAfter w:w="7" w:type="dxa"/>
        </w:trPr>
        <w:tc>
          <w:tcPr>
            <w:tcW w:w="10783" w:type="dxa"/>
            <w:gridSpan w:val="4"/>
          </w:tcPr>
          <w:p w14:paraId="770B46BA" w14:textId="77777777" w:rsidR="001A1A8C" w:rsidRPr="00FA4377" w:rsidRDefault="001A1A8C" w:rsidP="00A041D8">
            <w:pPr>
              <w:pStyle w:val="StatementLevel1"/>
              <w:rPr>
                <w:rStyle w:val="ChecklistLeader"/>
              </w:rPr>
            </w:pPr>
            <w:r w:rsidRPr="00FA4377">
              <w:rPr>
                <w:rStyle w:val="ChecklistLeader"/>
              </w:rPr>
              <w:t>Requirements for Disclosure (one of the following categories must be met)</w:t>
            </w:r>
          </w:p>
        </w:tc>
      </w:tr>
      <w:tr w:rsidR="001A1A8C" w:rsidRPr="00FA4377" w14:paraId="4C135D37" w14:textId="77777777" w:rsidTr="00A041D8">
        <w:tblPrEx>
          <w:tblCellMar>
            <w:left w:w="115" w:type="dxa"/>
            <w:right w:w="115" w:type="dxa"/>
          </w:tblCellMar>
        </w:tblPrEx>
        <w:trPr>
          <w:gridAfter w:val="1"/>
          <w:wAfter w:w="7" w:type="dxa"/>
          <w:cantSplit/>
        </w:trPr>
        <w:tc>
          <w:tcPr>
            <w:tcW w:w="454" w:type="dxa"/>
            <w:gridSpan w:val="2"/>
          </w:tcPr>
          <w:sdt>
            <w:sdtPr>
              <w:id w:val="930552037"/>
              <w14:checkbox>
                <w14:checked w14:val="0"/>
                <w14:checkedState w14:val="2612" w14:font="MS Gothic"/>
                <w14:uncheckedState w14:val="2610" w14:font="MS Gothic"/>
              </w14:checkbox>
            </w:sdtPr>
            <w:sdtEndPr/>
            <w:sdtContent>
              <w:p w14:paraId="0B35DE41" w14:textId="77777777" w:rsidR="001A1A8C" w:rsidRPr="00FA4377" w:rsidRDefault="001A1A8C" w:rsidP="00A041D8">
                <w:pPr>
                  <w:pStyle w:val="StatementLevel1"/>
                </w:pPr>
                <w:r>
                  <w:rPr>
                    <w:rFonts w:ascii="MS Gothic" w:eastAsia="MS Gothic" w:hint="eastAsia"/>
                  </w:rPr>
                  <w:t>☐</w:t>
                </w:r>
              </w:p>
            </w:sdtContent>
          </w:sdt>
        </w:tc>
        <w:tc>
          <w:tcPr>
            <w:tcW w:w="10329" w:type="dxa"/>
            <w:gridSpan w:val="2"/>
          </w:tcPr>
          <w:p w14:paraId="2C9C18AA" w14:textId="77777777" w:rsidR="001A1A8C" w:rsidRPr="00FA4377" w:rsidRDefault="001A1A8C" w:rsidP="00A041D8">
            <w:pPr>
              <w:pStyle w:val="StatementLevel1"/>
              <w:tabs>
                <w:tab w:val="left" w:pos="284"/>
              </w:tabs>
              <w:ind w:left="284" w:hanging="284"/>
            </w:pPr>
            <w:r w:rsidRPr="00FA4377">
              <w:t>The parent or eligible student will provide a signed and dated written consent that discloses:</w:t>
            </w:r>
          </w:p>
          <w:p w14:paraId="7B6AFC4F" w14:textId="77777777" w:rsidR="001A1A8C" w:rsidRPr="00FA4377" w:rsidRDefault="00AB5E90" w:rsidP="00A041D8">
            <w:pPr>
              <w:pStyle w:val="StatementLevel1"/>
              <w:tabs>
                <w:tab w:val="left" w:pos="284"/>
              </w:tabs>
              <w:ind w:left="284" w:hanging="284"/>
            </w:pPr>
            <w:sdt>
              <w:sdtPr>
                <w:id w:val="1185103857"/>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 xml:space="preserve">The records that may be </w:t>
            </w:r>
            <w:proofErr w:type="gramStart"/>
            <w:r w:rsidR="001A1A8C" w:rsidRPr="00FA4377">
              <w:t>disclosed;</w:t>
            </w:r>
            <w:proofErr w:type="gramEnd"/>
          </w:p>
          <w:p w14:paraId="525E58A3" w14:textId="6B85BA1F" w:rsidR="001A1A8C" w:rsidRPr="00FA4377" w:rsidRDefault="00AB5E90" w:rsidP="00A041D8">
            <w:pPr>
              <w:pStyle w:val="StatementLevel1"/>
              <w:tabs>
                <w:tab w:val="left" w:pos="284"/>
              </w:tabs>
              <w:ind w:left="284" w:hanging="284"/>
            </w:pPr>
            <w:sdt>
              <w:sdtPr>
                <w:id w:val="1403952625"/>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 xml:space="preserve">The purpose of the </w:t>
            </w:r>
            <w:proofErr w:type="gramStart"/>
            <w:r w:rsidR="001A1A8C" w:rsidRPr="00FA4377">
              <w:t>disclosure</w:t>
            </w:r>
            <w:r w:rsidR="001A1A8C">
              <w:t>;</w:t>
            </w:r>
            <w:proofErr w:type="gramEnd"/>
          </w:p>
          <w:p w14:paraId="087B3B76" w14:textId="044215FA" w:rsidR="001A1A8C" w:rsidRPr="00FA4377" w:rsidRDefault="00AB5E90" w:rsidP="00A041D8">
            <w:pPr>
              <w:pStyle w:val="StatementLevel1"/>
              <w:tabs>
                <w:tab w:val="left" w:pos="284"/>
              </w:tabs>
              <w:ind w:left="284" w:hanging="284"/>
            </w:pPr>
            <w:sdt>
              <w:sdtPr>
                <w:id w:val="-1902896242"/>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 xml:space="preserve">The party or class of parties to whom the disclosure may be </w:t>
            </w:r>
            <w:proofErr w:type="gramStart"/>
            <w:r w:rsidR="001A1A8C" w:rsidRPr="00FA4377">
              <w:t>made</w:t>
            </w:r>
            <w:r w:rsidR="001A1A8C">
              <w:t>;</w:t>
            </w:r>
            <w:proofErr w:type="gramEnd"/>
          </w:p>
          <w:p w14:paraId="7AA4D3F6" w14:textId="7651BBB5" w:rsidR="001A1A8C" w:rsidRPr="00FA4377" w:rsidRDefault="00AB5E90" w:rsidP="00A041D8">
            <w:pPr>
              <w:pStyle w:val="StatementLevel1"/>
              <w:tabs>
                <w:tab w:val="left" w:pos="284"/>
              </w:tabs>
              <w:ind w:left="284" w:hanging="284"/>
            </w:pPr>
            <w:sdt>
              <w:sdtPr>
                <w:id w:val="1456518206"/>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 xml:space="preserve">If a parent or adult student requests, the school will provide him or her with a copy of the records </w:t>
            </w:r>
            <w:proofErr w:type="gramStart"/>
            <w:r w:rsidR="001A1A8C" w:rsidRPr="00FA4377">
              <w:t>disclosed</w:t>
            </w:r>
            <w:r w:rsidR="001A1A8C">
              <w:t>;</w:t>
            </w:r>
            <w:proofErr w:type="gramEnd"/>
          </w:p>
          <w:p w14:paraId="20648A1E" w14:textId="77777777" w:rsidR="001A1A8C" w:rsidRPr="00FA4377" w:rsidRDefault="00AB5E90" w:rsidP="00A041D8">
            <w:pPr>
              <w:pStyle w:val="StatementLevel1"/>
              <w:tabs>
                <w:tab w:val="left" w:pos="284"/>
              </w:tabs>
              <w:ind w:left="284" w:hanging="284"/>
            </w:pPr>
            <w:sdt>
              <w:sdtPr>
                <w:id w:val="518967916"/>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If the parent of a student who is not an adult so requests, the school will provide the student with a copy of the records disclosed.</w:t>
            </w:r>
          </w:p>
        </w:tc>
      </w:tr>
      <w:tr w:rsidR="001A1A8C" w:rsidRPr="00FA4377" w14:paraId="3C448B80" w14:textId="77777777" w:rsidTr="00A041D8">
        <w:tblPrEx>
          <w:tblCellMar>
            <w:left w:w="115" w:type="dxa"/>
            <w:right w:w="115" w:type="dxa"/>
          </w:tblCellMar>
        </w:tblPrEx>
        <w:trPr>
          <w:gridAfter w:val="1"/>
          <w:wAfter w:w="7" w:type="dxa"/>
          <w:cantSplit/>
        </w:trPr>
        <w:tc>
          <w:tcPr>
            <w:tcW w:w="454" w:type="dxa"/>
            <w:gridSpan w:val="2"/>
          </w:tcPr>
          <w:sdt>
            <w:sdtPr>
              <w:id w:val="1788623233"/>
              <w14:checkbox>
                <w14:checked w14:val="0"/>
                <w14:checkedState w14:val="2612" w14:font="MS Gothic"/>
                <w14:uncheckedState w14:val="2610" w14:font="MS Gothic"/>
              </w14:checkbox>
            </w:sdtPr>
            <w:sdtEndPr/>
            <w:sdtContent>
              <w:p w14:paraId="1DEBE94A"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7E617B58" w14:textId="77777777" w:rsidR="001A1A8C" w:rsidRPr="00FA4377" w:rsidRDefault="001A1A8C" w:rsidP="00A041D8">
            <w:pPr>
              <w:pStyle w:val="StatementLevel1"/>
            </w:pPr>
            <w:r w:rsidRPr="00FA4377">
              <w:t>The disclosure is to other school officials, including teachers, within the agency or institution whom the agency or institution has determined to have legitimate educational interests. A contractor, consultant, volunteer, or other party to whom an agency or institution has outsourced institutional services or functions may be considered a school official under this paragraph provided that the outside party—</w:t>
            </w:r>
          </w:p>
          <w:p w14:paraId="7CC5D966" w14:textId="77777777" w:rsidR="001A1A8C" w:rsidRPr="00FA4377" w:rsidRDefault="001A1A8C" w:rsidP="00A041D8">
            <w:pPr>
              <w:pStyle w:val="StatementLevel1"/>
              <w:numPr>
                <w:ilvl w:val="0"/>
                <w:numId w:val="16"/>
              </w:numPr>
            </w:pPr>
            <w:r w:rsidRPr="00FA4377">
              <w:t xml:space="preserve">Performs an institutional service or function for which the agency or institution would otherwise use </w:t>
            </w:r>
            <w:proofErr w:type="gramStart"/>
            <w:r w:rsidRPr="00FA4377">
              <w:t>employees;</w:t>
            </w:r>
            <w:proofErr w:type="gramEnd"/>
          </w:p>
          <w:p w14:paraId="4D3216C4" w14:textId="77777777" w:rsidR="001A1A8C" w:rsidRPr="00FA4377" w:rsidRDefault="001A1A8C" w:rsidP="00A041D8">
            <w:pPr>
              <w:pStyle w:val="StatementLevel1"/>
              <w:numPr>
                <w:ilvl w:val="0"/>
                <w:numId w:val="16"/>
              </w:numPr>
            </w:pPr>
            <w:r w:rsidRPr="00FA4377">
              <w:t>Is under the direct control of the agency or institution with respect to the use and maintenance of education records; and</w:t>
            </w:r>
          </w:p>
          <w:p w14:paraId="15A028A9" w14:textId="77777777" w:rsidR="001A1A8C" w:rsidRPr="00FA4377" w:rsidRDefault="001A1A8C" w:rsidP="00A041D8">
            <w:pPr>
              <w:pStyle w:val="StatementLevel1"/>
              <w:numPr>
                <w:ilvl w:val="0"/>
                <w:numId w:val="16"/>
              </w:numPr>
            </w:pPr>
            <w:r w:rsidRPr="00FA4377">
              <w:t>Is subject to the requirements of 34 CFR §99.33(a) governing the use and redisclosure of personally identifiable information from education records.</w:t>
            </w:r>
          </w:p>
        </w:tc>
      </w:tr>
      <w:tr w:rsidR="001A1A8C" w:rsidRPr="00FA4377" w14:paraId="348524D5" w14:textId="77777777" w:rsidTr="00A041D8">
        <w:tblPrEx>
          <w:tblCellMar>
            <w:left w:w="115" w:type="dxa"/>
            <w:right w:w="115" w:type="dxa"/>
          </w:tblCellMar>
        </w:tblPrEx>
        <w:trPr>
          <w:gridAfter w:val="1"/>
          <w:wAfter w:w="7" w:type="dxa"/>
          <w:cantSplit/>
        </w:trPr>
        <w:tc>
          <w:tcPr>
            <w:tcW w:w="454" w:type="dxa"/>
            <w:gridSpan w:val="2"/>
          </w:tcPr>
          <w:sdt>
            <w:sdtPr>
              <w:id w:val="1513409815"/>
              <w14:checkbox>
                <w14:checked w14:val="0"/>
                <w14:checkedState w14:val="2612" w14:font="MS Gothic"/>
                <w14:uncheckedState w14:val="2610" w14:font="MS Gothic"/>
              </w14:checkbox>
            </w:sdtPr>
            <w:sdtEndPr/>
            <w:sdtContent>
              <w:p w14:paraId="2CA87881"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5623BFE2" w14:textId="77777777" w:rsidR="001A1A8C" w:rsidRPr="00FA4377" w:rsidRDefault="001A1A8C" w:rsidP="00A041D8">
            <w:pPr>
              <w:pStyle w:val="StatementLevel1"/>
              <w:rPr>
                <w:rFonts w:ascii="Arial" w:hAnsi="Arial" w:cs="Arial"/>
                <w:sz w:val="18"/>
                <w:szCs w:val="18"/>
              </w:rPr>
            </w:pPr>
            <w:r w:rsidRPr="00FA4377">
              <w:t>The disclosure is subject to the requirements of 34 CFR §99.34, to officials of another school, school system, or institution of postsecondary education where the student seeks or intends to enroll, or where the student is already enrolled so long as the disclosure is for purposes related to the student's enrollment or transfer.</w:t>
            </w:r>
          </w:p>
        </w:tc>
      </w:tr>
      <w:tr w:rsidR="001A1A8C" w:rsidRPr="00FA4377" w14:paraId="46D2BFD4" w14:textId="77777777" w:rsidTr="00A041D8">
        <w:tblPrEx>
          <w:tblCellMar>
            <w:left w:w="115" w:type="dxa"/>
            <w:right w:w="115" w:type="dxa"/>
          </w:tblCellMar>
        </w:tblPrEx>
        <w:trPr>
          <w:gridAfter w:val="1"/>
          <w:wAfter w:w="7" w:type="dxa"/>
          <w:cantSplit/>
        </w:trPr>
        <w:tc>
          <w:tcPr>
            <w:tcW w:w="454" w:type="dxa"/>
            <w:gridSpan w:val="2"/>
          </w:tcPr>
          <w:sdt>
            <w:sdtPr>
              <w:id w:val="1553034679"/>
              <w14:checkbox>
                <w14:checked w14:val="0"/>
                <w14:checkedState w14:val="2612" w14:font="MS Gothic"/>
                <w14:uncheckedState w14:val="2610" w14:font="MS Gothic"/>
              </w14:checkbox>
            </w:sdtPr>
            <w:sdtEndPr/>
            <w:sdtContent>
              <w:p w14:paraId="72E2D026"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02583AAB" w14:textId="77777777" w:rsidR="001A1A8C" w:rsidRPr="00FA4377" w:rsidRDefault="001A1A8C" w:rsidP="00A041D8">
            <w:pPr>
              <w:pStyle w:val="StatementLevel1"/>
            </w:pPr>
            <w:r w:rsidRPr="00FA4377">
              <w:t>The disclosure is, subject to the requirements of 34 CFR §99.35, to authorized representatives of—</w:t>
            </w:r>
          </w:p>
          <w:p w14:paraId="0DCF6527" w14:textId="77777777" w:rsidR="001A1A8C" w:rsidRPr="00FA4377" w:rsidRDefault="001A1A8C" w:rsidP="00A041D8">
            <w:pPr>
              <w:pStyle w:val="StatementLevel1"/>
              <w:numPr>
                <w:ilvl w:val="0"/>
                <w:numId w:val="17"/>
              </w:numPr>
            </w:pPr>
            <w:r w:rsidRPr="00FA4377">
              <w:t xml:space="preserve">The Comptroller General of the United </w:t>
            </w:r>
            <w:proofErr w:type="gramStart"/>
            <w:r w:rsidRPr="00FA4377">
              <w:t>States;</w:t>
            </w:r>
            <w:proofErr w:type="gramEnd"/>
          </w:p>
          <w:p w14:paraId="68683108" w14:textId="77777777" w:rsidR="001A1A8C" w:rsidRPr="00FA4377" w:rsidRDefault="001A1A8C" w:rsidP="00A041D8">
            <w:pPr>
              <w:pStyle w:val="StatementLevel1"/>
              <w:numPr>
                <w:ilvl w:val="0"/>
                <w:numId w:val="17"/>
              </w:numPr>
            </w:pPr>
            <w:r w:rsidRPr="00FA4377">
              <w:t xml:space="preserve">The Attorney General of the United </w:t>
            </w:r>
            <w:proofErr w:type="gramStart"/>
            <w:r w:rsidRPr="00FA4377">
              <w:t>States;</w:t>
            </w:r>
            <w:proofErr w:type="gramEnd"/>
          </w:p>
          <w:p w14:paraId="002DE2AA" w14:textId="77777777" w:rsidR="001A1A8C" w:rsidRPr="00FA4377" w:rsidRDefault="001A1A8C" w:rsidP="00A041D8">
            <w:pPr>
              <w:pStyle w:val="StatementLevel1"/>
              <w:numPr>
                <w:ilvl w:val="0"/>
                <w:numId w:val="17"/>
              </w:numPr>
            </w:pPr>
            <w:r w:rsidRPr="00FA4377">
              <w:t>The Secretary; or</w:t>
            </w:r>
          </w:p>
          <w:p w14:paraId="7B5D56AA" w14:textId="77777777" w:rsidR="001A1A8C" w:rsidRPr="00FA4377" w:rsidRDefault="001A1A8C" w:rsidP="00A041D8">
            <w:pPr>
              <w:pStyle w:val="StatementLevel1"/>
              <w:numPr>
                <w:ilvl w:val="0"/>
                <w:numId w:val="17"/>
              </w:numPr>
            </w:pPr>
            <w:r w:rsidRPr="00FA4377">
              <w:t>State and local educational authorities.</w:t>
            </w:r>
          </w:p>
        </w:tc>
      </w:tr>
      <w:tr w:rsidR="001A1A8C" w:rsidRPr="00FA4377" w14:paraId="29FF190A" w14:textId="77777777" w:rsidTr="00A041D8">
        <w:tblPrEx>
          <w:tblCellMar>
            <w:left w:w="115" w:type="dxa"/>
            <w:right w:w="115" w:type="dxa"/>
          </w:tblCellMar>
        </w:tblPrEx>
        <w:trPr>
          <w:gridAfter w:val="1"/>
          <w:wAfter w:w="7" w:type="dxa"/>
          <w:cantSplit/>
        </w:trPr>
        <w:tc>
          <w:tcPr>
            <w:tcW w:w="454" w:type="dxa"/>
            <w:gridSpan w:val="2"/>
          </w:tcPr>
          <w:sdt>
            <w:sdtPr>
              <w:id w:val="1773510817"/>
              <w14:checkbox>
                <w14:checked w14:val="0"/>
                <w14:checkedState w14:val="2612" w14:font="MS Gothic"/>
                <w14:uncheckedState w14:val="2610" w14:font="MS Gothic"/>
              </w14:checkbox>
            </w:sdtPr>
            <w:sdtEndPr/>
            <w:sdtContent>
              <w:p w14:paraId="1E160AD9"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4EAAF0B6" w14:textId="77777777" w:rsidR="001A1A8C" w:rsidRPr="00FA4377" w:rsidRDefault="001A1A8C" w:rsidP="00A041D8">
            <w:pPr>
              <w:pStyle w:val="StatementLevel1"/>
            </w:pPr>
            <w:r w:rsidRPr="00FA4377">
              <w:t>The disclosure is in connection with financial aid</w:t>
            </w:r>
            <w:r w:rsidRPr="00FA4377">
              <w:rPr>
                <w:rStyle w:val="FootnoteReference"/>
              </w:rPr>
              <w:footnoteReference w:id="2"/>
            </w:r>
            <w:r w:rsidRPr="00FA4377">
              <w:t xml:space="preserve"> for which the student has applied or which the student has received, if the information is necessary for such purposes as to:</w:t>
            </w:r>
          </w:p>
          <w:p w14:paraId="0EE153B5" w14:textId="77777777" w:rsidR="001A1A8C" w:rsidRPr="00FA4377" w:rsidRDefault="001A1A8C" w:rsidP="00A041D8">
            <w:pPr>
              <w:pStyle w:val="StatementLevel1"/>
              <w:numPr>
                <w:ilvl w:val="0"/>
                <w:numId w:val="18"/>
              </w:numPr>
            </w:pPr>
            <w:r w:rsidRPr="00FA4377">
              <w:t xml:space="preserve">Determine eligibility for the </w:t>
            </w:r>
            <w:proofErr w:type="gramStart"/>
            <w:r w:rsidRPr="00FA4377">
              <w:t>aid;</w:t>
            </w:r>
            <w:proofErr w:type="gramEnd"/>
          </w:p>
          <w:p w14:paraId="7554F535" w14:textId="77777777" w:rsidR="001A1A8C" w:rsidRPr="00FA4377" w:rsidRDefault="001A1A8C" w:rsidP="00A041D8">
            <w:pPr>
              <w:pStyle w:val="StatementLevel1"/>
              <w:numPr>
                <w:ilvl w:val="0"/>
                <w:numId w:val="18"/>
              </w:numPr>
            </w:pPr>
            <w:r w:rsidRPr="00FA4377">
              <w:t xml:space="preserve">Determine the amount of the </w:t>
            </w:r>
            <w:proofErr w:type="gramStart"/>
            <w:r w:rsidRPr="00FA4377">
              <w:t>aid;</w:t>
            </w:r>
            <w:proofErr w:type="gramEnd"/>
          </w:p>
          <w:p w14:paraId="574FE3C5" w14:textId="77777777" w:rsidR="001A1A8C" w:rsidRPr="00FA4377" w:rsidRDefault="001A1A8C" w:rsidP="00A041D8">
            <w:pPr>
              <w:pStyle w:val="StatementLevel1"/>
              <w:numPr>
                <w:ilvl w:val="0"/>
                <w:numId w:val="18"/>
              </w:numPr>
            </w:pPr>
            <w:r w:rsidRPr="00FA4377">
              <w:t>Determine the conditions for the aid; or</w:t>
            </w:r>
          </w:p>
          <w:p w14:paraId="2EE1DD9A" w14:textId="77777777" w:rsidR="001A1A8C" w:rsidRPr="00FA4377" w:rsidRDefault="001A1A8C" w:rsidP="00A041D8">
            <w:pPr>
              <w:pStyle w:val="StatementLevel1"/>
              <w:numPr>
                <w:ilvl w:val="0"/>
                <w:numId w:val="18"/>
              </w:numPr>
            </w:pPr>
            <w:r w:rsidRPr="00FA4377">
              <w:t>Enforce the terms and conditions of the aid.</w:t>
            </w:r>
          </w:p>
        </w:tc>
      </w:tr>
      <w:tr w:rsidR="001A1A8C" w:rsidRPr="00FA4377" w14:paraId="29E5873C" w14:textId="77777777" w:rsidTr="00A041D8">
        <w:tblPrEx>
          <w:tblCellMar>
            <w:left w:w="115" w:type="dxa"/>
            <w:right w:w="115" w:type="dxa"/>
          </w:tblCellMar>
        </w:tblPrEx>
        <w:trPr>
          <w:gridAfter w:val="1"/>
          <w:wAfter w:w="7" w:type="dxa"/>
          <w:cantSplit/>
        </w:trPr>
        <w:tc>
          <w:tcPr>
            <w:tcW w:w="454" w:type="dxa"/>
            <w:gridSpan w:val="2"/>
          </w:tcPr>
          <w:sdt>
            <w:sdtPr>
              <w:id w:val="-1678875118"/>
              <w14:checkbox>
                <w14:checked w14:val="0"/>
                <w14:checkedState w14:val="2612" w14:font="MS Gothic"/>
                <w14:uncheckedState w14:val="2610" w14:font="MS Gothic"/>
              </w14:checkbox>
            </w:sdtPr>
            <w:sdtEndPr/>
            <w:sdtContent>
              <w:p w14:paraId="3A706209"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046DBF1A" w14:textId="77777777" w:rsidR="001A1A8C" w:rsidRPr="00FA4377" w:rsidRDefault="001A1A8C" w:rsidP="00A041D8">
            <w:pPr>
              <w:pStyle w:val="StatementLevel1"/>
            </w:pPr>
            <w:r w:rsidRPr="00FA4377">
              <w:t>The disclosure is to State and local officials or authorities to whom this information is specifically—</w:t>
            </w:r>
          </w:p>
          <w:p w14:paraId="0148F508" w14:textId="77777777" w:rsidR="001A1A8C" w:rsidRPr="00FA4377" w:rsidRDefault="001A1A8C" w:rsidP="00A041D8">
            <w:pPr>
              <w:pStyle w:val="StatementLevel1"/>
              <w:numPr>
                <w:ilvl w:val="0"/>
                <w:numId w:val="19"/>
              </w:numPr>
            </w:pPr>
            <w:r w:rsidRPr="00FA4377">
              <w:t>Allowed to be reported or disclosed pursuant to State statute adopted before November 19, 1974, if the allowed reporting or disclosure concerns the juvenile justice system and the system's ability to effectively serve the student whose records are released; or</w:t>
            </w:r>
          </w:p>
          <w:p w14:paraId="66ECEA4D" w14:textId="77777777" w:rsidR="001A1A8C" w:rsidRPr="00FA4377" w:rsidRDefault="001A1A8C" w:rsidP="00A041D8">
            <w:pPr>
              <w:pStyle w:val="StatementLevel1"/>
              <w:numPr>
                <w:ilvl w:val="0"/>
                <w:numId w:val="19"/>
              </w:numPr>
            </w:pPr>
            <w:r w:rsidRPr="00FA4377">
              <w:t>Allowed to be reported or disclosed pursuant to State statute adopted after November 19, 1974, subject to the requirements of 34 CFR §99.38. (A State from further limiting the number or type of State or local officials to whom disclosures may be made.)</w:t>
            </w:r>
          </w:p>
        </w:tc>
      </w:tr>
      <w:tr w:rsidR="001A1A8C" w:rsidRPr="00FA4377" w14:paraId="16F72C85" w14:textId="77777777" w:rsidTr="00A041D8">
        <w:tblPrEx>
          <w:tblCellMar>
            <w:left w:w="115" w:type="dxa"/>
            <w:right w:w="115" w:type="dxa"/>
          </w:tblCellMar>
        </w:tblPrEx>
        <w:trPr>
          <w:gridAfter w:val="1"/>
          <w:wAfter w:w="7" w:type="dxa"/>
          <w:cantSplit/>
        </w:trPr>
        <w:tc>
          <w:tcPr>
            <w:tcW w:w="454" w:type="dxa"/>
            <w:gridSpan w:val="2"/>
          </w:tcPr>
          <w:sdt>
            <w:sdtPr>
              <w:id w:val="154577355"/>
              <w14:checkbox>
                <w14:checked w14:val="0"/>
                <w14:checkedState w14:val="2612" w14:font="MS Gothic"/>
                <w14:uncheckedState w14:val="2610" w14:font="MS Gothic"/>
              </w14:checkbox>
            </w:sdtPr>
            <w:sdtEndPr/>
            <w:sdtContent>
              <w:p w14:paraId="6581C004"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3DB054A3" w14:textId="77777777" w:rsidR="001A1A8C" w:rsidRPr="00FA4377" w:rsidRDefault="001A1A8C" w:rsidP="00A041D8">
            <w:pPr>
              <w:pStyle w:val="StatementLevel1"/>
            </w:pPr>
            <w:r w:rsidRPr="00FA4377">
              <w:t>The disclosure is to organizations conducting studies for, or on behalf of, educational agencies or institutions to: Develop, validate, or administer predictive tests; Administer student aid programs; or Improve instruction. Where:</w:t>
            </w:r>
          </w:p>
          <w:p w14:paraId="30ABBC5F" w14:textId="77777777" w:rsidR="001A1A8C" w:rsidRPr="00FA4377" w:rsidRDefault="00AB5E90" w:rsidP="00A041D8">
            <w:pPr>
              <w:pStyle w:val="StatementLevel1"/>
              <w:tabs>
                <w:tab w:val="left" w:pos="288"/>
              </w:tabs>
              <w:ind w:left="288" w:hanging="288"/>
            </w:pPr>
            <w:sdt>
              <w:sdtPr>
                <w:id w:val="633524677"/>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 xml:space="preserve">The study is conducted in a manner that does not permit personal identification of parents and students by individuals other than representatives of the organization that have legitimate interests in the </w:t>
            </w:r>
            <w:proofErr w:type="gramStart"/>
            <w:r w:rsidR="001A1A8C" w:rsidRPr="00FA4377">
              <w:t>information;</w:t>
            </w:r>
            <w:proofErr w:type="gramEnd"/>
          </w:p>
          <w:p w14:paraId="4766431B" w14:textId="77777777" w:rsidR="001A1A8C" w:rsidRPr="00FA4377" w:rsidRDefault="00AB5E90" w:rsidP="00A041D8">
            <w:pPr>
              <w:pStyle w:val="StatementLevel1"/>
              <w:tabs>
                <w:tab w:val="left" w:pos="288"/>
              </w:tabs>
              <w:ind w:left="288" w:hanging="288"/>
            </w:pPr>
            <w:sdt>
              <w:sdtPr>
                <w:id w:val="-926960421"/>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The information is destroyed when no longer needed for the purposes for which the study was conducted</w:t>
            </w:r>
          </w:p>
          <w:p w14:paraId="39293E4C" w14:textId="77777777" w:rsidR="001A1A8C" w:rsidRPr="00FA4377" w:rsidRDefault="00AB5E90" w:rsidP="00A041D8">
            <w:pPr>
              <w:pStyle w:val="StatementLevel1"/>
              <w:tabs>
                <w:tab w:val="left" w:pos="288"/>
              </w:tabs>
              <w:ind w:left="288" w:hanging="288"/>
            </w:pPr>
            <w:sdt>
              <w:sdtPr>
                <w:id w:val="-1934510982"/>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The school enters into a written agreement with the organization that:</w:t>
            </w:r>
          </w:p>
          <w:p w14:paraId="7E47BB21" w14:textId="77777777" w:rsidR="001A1A8C" w:rsidRPr="00FA4377" w:rsidRDefault="00AB5E90" w:rsidP="00A041D8">
            <w:pPr>
              <w:pStyle w:val="StatementLevel1"/>
              <w:tabs>
                <w:tab w:val="left" w:pos="644"/>
              </w:tabs>
              <w:ind w:left="644" w:hanging="356"/>
            </w:pPr>
            <w:sdt>
              <w:sdtPr>
                <w:id w:val="434485535"/>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Specifies the purpose, scope, and duration of the study or studies and the information to be disclosed</w:t>
            </w:r>
          </w:p>
          <w:p w14:paraId="20E2D2CE" w14:textId="77777777" w:rsidR="001A1A8C" w:rsidRPr="00FA4377" w:rsidRDefault="00AB5E90" w:rsidP="00A041D8">
            <w:pPr>
              <w:pStyle w:val="StatementLevel1"/>
              <w:tabs>
                <w:tab w:val="left" w:pos="644"/>
              </w:tabs>
              <w:ind w:left="644" w:hanging="356"/>
            </w:pPr>
            <w:sdt>
              <w:sdtPr>
                <w:id w:val="962620439"/>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 xml:space="preserve">Requires the organization to use personally identifiable information from education records only to meet the purpose or purposes of the study as stated in the written </w:t>
            </w:r>
            <w:proofErr w:type="gramStart"/>
            <w:r w:rsidR="001A1A8C" w:rsidRPr="00FA4377">
              <w:t>agreement;</w:t>
            </w:r>
            <w:proofErr w:type="gramEnd"/>
          </w:p>
          <w:p w14:paraId="38BDFF61" w14:textId="77777777" w:rsidR="001A1A8C" w:rsidRPr="00FA4377" w:rsidRDefault="00AB5E90" w:rsidP="00A041D8">
            <w:pPr>
              <w:pStyle w:val="StatementLevel1"/>
              <w:tabs>
                <w:tab w:val="left" w:pos="644"/>
              </w:tabs>
              <w:ind w:left="644" w:hanging="356"/>
            </w:pPr>
            <w:sdt>
              <w:sdtPr>
                <w:id w:val="275454587"/>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Requires the organization to conduct the study in a manner that does not permit personal identification of parents and students, as defined in this part, by anyone other than representatives of the organization with legitimate interests</w:t>
            </w:r>
          </w:p>
          <w:p w14:paraId="6BFAFE35" w14:textId="77777777" w:rsidR="001A1A8C" w:rsidRPr="00FA4377" w:rsidRDefault="00AB5E90" w:rsidP="00A041D8">
            <w:pPr>
              <w:pStyle w:val="StatementLevel1"/>
              <w:tabs>
                <w:tab w:val="left" w:pos="644"/>
              </w:tabs>
              <w:ind w:left="644" w:hanging="356"/>
            </w:pPr>
            <w:sdt>
              <w:sdtPr>
                <w:id w:val="611797167"/>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Requires the organization to destroy or return to the school all personally identifiable information when the information is no longer needed for the purposes for which the study was conducted and specifies the time period in which the information must be returned or destroyed</w:t>
            </w:r>
          </w:p>
        </w:tc>
      </w:tr>
      <w:tr w:rsidR="001A1A8C" w:rsidRPr="00FA4377" w14:paraId="2A84652C" w14:textId="77777777" w:rsidTr="00A041D8">
        <w:tblPrEx>
          <w:tblCellMar>
            <w:left w:w="115" w:type="dxa"/>
            <w:right w:w="115" w:type="dxa"/>
          </w:tblCellMar>
        </w:tblPrEx>
        <w:trPr>
          <w:gridAfter w:val="1"/>
          <w:wAfter w:w="7" w:type="dxa"/>
          <w:cantSplit/>
        </w:trPr>
        <w:tc>
          <w:tcPr>
            <w:tcW w:w="454" w:type="dxa"/>
            <w:gridSpan w:val="2"/>
          </w:tcPr>
          <w:sdt>
            <w:sdtPr>
              <w:id w:val="-1473749721"/>
              <w14:checkbox>
                <w14:checked w14:val="0"/>
                <w14:checkedState w14:val="2612" w14:font="MS Gothic"/>
                <w14:uncheckedState w14:val="2610" w14:font="MS Gothic"/>
              </w14:checkbox>
            </w:sdtPr>
            <w:sdtEndPr/>
            <w:sdtContent>
              <w:p w14:paraId="2373A822"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2705F493" w14:textId="77777777" w:rsidR="001A1A8C" w:rsidRPr="00FA4377" w:rsidRDefault="001A1A8C" w:rsidP="00A041D8">
            <w:pPr>
              <w:pStyle w:val="StatementLevel1"/>
            </w:pPr>
            <w:r w:rsidRPr="00FA4377">
              <w:t>The disclosure is to accrediting organizations to carry out their accrediting functions.</w:t>
            </w:r>
          </w:p>
        </w:tc>
      </w:tr>
      <w:tr w:rsidR="001A1A8C" w:rsidRPr="00FA4377" w14:paraId="69602F06" w14:textId="77777777" w:rsidTr="00A041D8">
        <w:tblPrEx>
          <w:tblCellMar>
            <w:left w:w="115" w:type="dxa"/>
            <w:right w:w="115" w:type="dxa"/>
          </w:tblCellMar>
        </w:tblPrEx>
        <w:trPr>
          <w:gridAfter w:val="1"/>
          <w:wAfter w:w="7" w:type="dxa"/>
          <w:cantSplit/>
        </w:trPr>
        <w:tc>
          <w:tcPr>
            <w:tcW w:w="454" w:type="dxa"/>
            <w:gridSpan w:val="2"/>
          </w:tcPr>
          <w:sdt>
            <w:sdtPr>
              <w:id w:val="-1101642264"/>
              <w14:checkbox>
                <w14:checked w14:val="0"/>
                <w14:checkedState w14:val="2612" w14:font="MS Gothic"/>
                <w14:uncheckedState w14:val="2610" w14:font="MS Gothic"/>
              </w14:checkbox>
            </w:sdtPr>
            <w:sdtEndPr/>
            <w:sdtContent>
              <w:p w14:paraId="342A248C"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4FC8E759" w14:textId="77777777" w:rsidR="001A1A8C" w:rsidRPr="00FA4377" w:rsidRDefault="001A1A8C" w:rsidP="00A041D8">
            <w:pPr>
              <w:pStyle w:val="StatementLevel1"/>
            </w:pPr>
            <w:r w:rsidRPr="00FA4377">
              <w:t>The disclosure is to parents, as defined in 34 CFR §99.3, of a dependent student, as defined in section 152 of the Internal Revenue Code of 1986.</w:t>
            </w:r>
          </w:p>
        </w:tc>
      </w:tr>
      <w:tr w:rsidR="001A1A8C" w:rsidRPr="00FA4377" w14:paraId="28986325" w14:textId="77777777" w:rsidTr="00A041D8">
        <w:tblPrEx>
          <w:tblCellMar>
            <w:left w:w="115" w:type="dxa"/>
            <w:right w:w="115" w:type="dxa"/>
          </w:tblCellMar>
        </w:tblPrEx>
        <w:trPr>
          <w:gridAfter w:val="1"/>
          <w:wAfter w:w="7" w:type="dxa"/>
          <w:cantSplit/>
        </w:trPr>
        <w:tc>
          <w:tcPr>
            <w:tcW w:w="454" w:type="dxa"/>
            <w:gridSpan w:val="2"/>
          </w:tcPr>
          <w:sdt>
            <w:sdtPr>
              <w:id w:val="896782808"/>
              <w14:checkbox>
                <w14:checked w14:val="0"/>
                <w14:checkedState w14:val="2612" w14:font="MS Gothic"/>
                <w14:uncheckedState w14:val="2610" w14:font="MS Gothic"/>
              </w14:checkbox>
            </w:sdtPr>
            <w:sdtEndPr/>
            <w:sdtContent>
              <w:p w14:paraId="29F8F663"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4F10FB72" w14:textId="77777777" w:rsidR="001A1A8C" w:rsidRPr="00FA4377" w:rsidRDefault="001A1A8C" w:rsidP="00A041D8">
            <w:pPr>
              <w:pStyle w:val="StatementLevel1"/>
            </w:pPr>
            <w:r w:rsidRPr="00FA4377">
              <w:t>The disclosure is to comply with a judicial order or lawfully issued subpoena where one of the following is true:</w:t>
            </w:r>
          </w:p>
          <w:p w14:paraId="598B2931" w14:textId="77777777" w:rsidR="001A1A8C" w:rsidRPr="00FA4377" w:rsidRDefault="00AB5E90" w:rsidP="00A041D8">
            <w:pPr>
              <w:pStyle w:val="StatementLevel1"/>
              <w:tabs>
                <w:tab w:val="left" w:pos="288"/>
              </w:tabs>
              <w:ind w:left="288" w:hanging="288"/>
            </w:pPr>
            <w:sdt>
              <w:sdtPr>
                <w:id w:val="-1259443966"/>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 xml:space="preserve">The school makes a reasonable effort to notify the parent or eligible student of the order or subpoena in advance of compliance, so that the parent or eligible student may seek protective action, unless the disclosure </w:t>
            </w:r>
            <w:proofErr w:type="gramStart"/>
            <w:r w:rsidR="001A1A8C" w:rsidRPr="00FA4377">
              <w:t>is in compliance with</w:t>
            </w:r>
            <w:proofErr w:type="gramEnd"/>
            <w:r w:rsidR="001A1A8C" w:rsidRPr="00FA4377">
              <w:t>—</w:t>
            </w:r>
          </w:p>
          <w:p w14:paraId="4AB82267" w14:textId="77777777" w:rsidR="001A1A8C" w:rsidRPr="00FA4377" w:rsidRDefault="001A1A8C" w:rsidP="00A041D8">
            <w:pPr>
              <w:pStyle w:val="StatementLevel1"/>
              <w:numPr>
                <w:ilvl w:val="0"/>
                <w:numId w:val="20"/>
              </w:numPr>
            </w:pPr>
            <w:r w:rsidRPr="00FA4377">
              <w:t xml:space="preserve">A Federal grand jury subpoena and the court has ordered that the existence or the contents of the subpoena or the information furnished in response to the subpoena not be </w:t>
            </w:r>
            <w:proofErr w:type="gramStart"/>
            <w:r w:rsidRPr="00FA4377">
              <w:t>disclosed;</w:t>
            </w:r>
            <w:proofErr w:type="gramEnd"/>
          </w:p>
          <w:p w14:paraId="150CAEF3" w14:textId="77777777" w:rsidR="001A1A8C" w:rsidRPr="00FA4377" w:rsidRDefault="001A1A8C" w:rsidP="00A041D8">
            <w:pPr>
              <w:pStyle w:val="StatementLevel1"/>
              <w:numPr>
                <w:ilvl w:val="0"/>
                <w:numId w:val="20"/>
              </w:numPr>
            </w:pPr>
            <w:r w:rsidRPr="00FA4377">
              <w:t>Any other subpoena issued for a law enforcement purpose and the court or other issuing agency has ordered that the existence or the contents of the subpoena or the information furnished in response to the subpoena not be disclosed; or</w:t>
            </w:r>
          </w:p>
          <w:p w14:paraId="22A0587A" w14:textId="77777777" w:rsidR="001A1A8C" w:rsidRPr="00FA4377" w:rsidRDefault="001A1A8C" w:rsidP="00A041D8">
            <w:pPr>
              <w:pStyle w:val="StatementLevel1"/>
              <w:numPr>
                <w:ilvl w:val="0"/>
                <w:numId w:val="20"/>
              </w:numPr>
            </w:pPr>
            <w:r w:rsidRPr="00FA4377">
              <w:t xml:space="preserve">An </w:t>
            </w:r>
            <w:r w:rsidRPr="00FA4377">
              <w:rPr>
                <w:i/>
                <w:iCs/>
              </w:rPr>
              <w:t xml:space="preserve">ex </w:t>
            </w:r>
            <w:proofErr w:type="spellStart"/>
            <w:r w:rsidRPr="00FA4377">
              <w:rPr>
                <w:i/>
                <w:iCs/>
              </w:rPr>
              <w:t>parte</w:t>
            </w:r>
            <w:proofErr w:type="spellEnd"/>
            <w:r w:rsidRPr="00FA4377">
              <w:rPr>
                <w:i/>
                <w:iCs/>
              </w:rPr>
              <w:t xml:space="preserve"> </w:t>
            </w:r>
            <w:r w:rsidRPr="00FA4377">
              <w:t>court order obtained by the United States Attorney General (or designee not lower than an Assistant Attorney General) concerning investigations or prosecutions of an offense listed in 18 U.S.C. 2332b(g)(5)(B) or an act of domestic or international terrorism as defined in 18 U.S.C. 2331.</w:t>
            </w:r>
          </w:p>
          <w:p w14:paraId="7C6EFCA2" w14:textId="77777777" w:rsidR="001A1A8C" w:rsidRPr="00FA4377" w:rsidRDefault="00AB5E90" w:rsidP="00A041D8">
            <w:pPr>
              <w:pStyle w:val="StatementLevel1"/>
              <w:tabs>
                <w:tab w:val="left" w:pos="288"/>
              </w:tabs>
              <w:ind w:left="288" w:hanging="288"/>
            </w:pPr>
            <w:sdt>
              <w:sdtPr>
                <w:id w:val="-1189981219"/>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The disclosure is to the court when the school initiates legal action against a parent or student</w:t>
            </w:r>
          </w:p>
          <w:p w14:paraId="48DEDB85" w14:textId="77777777" w:rsidR="001A1A8C" w:rsidRPr="00FA4377" w:rsidRDefault="00AB5E90" w:rsidP="00A041D8">
            <w:pPr>
              <w:pStyle w:val="StatementLevel1"/>
              <w:tabs>
                <w:tab w:val="left" w:pos="288"/>
              </w:tabs>
              <w:ind w:left="288" w:hanging="288"/>
            </w:pPr>
            <w:sdt>
              <w:sdtPr>
                <w:id w:val="-1585916940"/>
                <w14:checkbox>
                  <w14:checked w14:val="0"/>
                  <w14:checkedState w14:val="2612" w14:font="MS Gothic"/>
                  <w14:uncheckedState w14:val="2610" w14:font="MS Gothic"/>
                </w14:checkbox>
              </w:sdtPr>
              <w:sdtEndPr/>
              <w:sdtContent>
                <w:r w:rsidR="001A1A8C">
                  <w:rPr>
                    <w:rFonts w:ascii="MS Gothic" w:eastAsia="MS Gothic" w:hAnsi="MS Gothic" w:hint="eastAsia"/>
                  </w:rPr>
                  <w:t>☐</w:t>
                </w:r>
              </w:sdtContent>
            </w:sdt>
            <w:r w:rsidR="001A1A8C" w:rsidRPr="00FA4377">
              <w:tab/>
              <w:t>The disclosure is to the court when a parent or eligible student initiates legal action against the school,</w:t>
            </w:r>
          </w:p>
        </w:tc>
      </w:tr>
      <w:tr w:rsidR="001A1A8C" w:rsidRPr="00FA4377" w14:paraId="6AE84FE6" w14:textId="77777777" w:rsidTr="00A041D8">
        <w:tblPrEx>
          <w:tblCellMar>
            <w:left w:w="115" w:type="dxa"/>
            <w:right w:w="115" w:type="dxa"/>
          </w:tblCellMar>
        </w:tblPrEx>
        <w:trPr>
          <w:gridAfter w:val="1"/>
          <w:wAfter w:w="7" w:type="dxa"/>
          <w:cantSplit/>
        </w:trPr>
        <w:tc>
          <w:tcPr>
            <w:tcW w:w="454" w:type="dxa"/>
            <w:gridSpan w:val="2"/>
          </w:tcPr>
          <w:sdt>
            <w:sdtPr>
              <w:id w:val="-1764522516"/>
              <w14:checkbox>
                <w14:checked w14:val="0"/>
                <w14:checkedState w14:val="2612" w14:font="MS Gothic"/>
                <w14:uncheckedState w14:val="2610" w14:font="MS Gothic"/>
              </w14:checkbox>
            </w:sdtPr>
            <w:sdtEndPr/>
            <w:sdtContent>
              <w:p w14:paraId="79205682"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68A3B1C9" w14:textId="77777777" w:rsidR="001A1A8C" w:rsidRPr="00FA4377" w:rsidRDefault="001A1A8C" w:rsidP="00A041D8">
            <w:pPr>
              <w:pStyle w:val="ChecklistBasis"/>
            </w:pPr>
            <w:r w:rsidRPr="00FA4377">
              <w:t>The disclosure is in connection with a health or safety emergency, under the conditions described in §99.36.</w:t>
            </w:r>
          </w:p>
        </w:tc>
      </w:tr>
      <w:tr w:rsidR="001A1A8C" w:rsidRPr="00FA4377" w14:paraId="01907426" w14:textId="77777777" w:rsidTr="00A041D8">
        <w:tblPrEx>
          <w:tblCellMar>
            <w:left w:w="115" w:type="dxa"/>
            <w:right w:w="115" w:type="dxa"/>
          </w:tblCellMar>
        </w:tblPrEx>
        <w:trPr>
          <w:gridAfter w:val="1"/>
          <w:wAfter w:w="7" w:type="dxa"/>
          <w:cantSplit/>
        </w:trPr>
        <w:tc>
          <w:tcPr>
            <w:tcW w:w="454" w:type="dxa"/>
            <w:gridSpan w:val="2"/>
          </w:tcPr>
          <w:sdt>
            <w:sdtPr>
              <w:id w:val="432876310"/>
              <w14:checkbox>
                <w14:checked w14:val="0"/>
                <w14:checkedState w14:val="2612" w14:font="MS Gothic"/>
                <w14:uncheckedState w14:val="2610" w14:font="MS Gothic"/>
              </w14:checkbox>
            </w:sdtPr>
            <w:sdtEndPr/>
            <w:sdtContent>
              <w:p w14:paraId="6D4E0943"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65C63FF5" w14:textId="77777777" w:rsidR="001A1A8C" w:rsidRPr="00FA4377" w:rsidRDefault="001A1A8C" w:rsidP="00A041D8">
            <w:pPr>
              <w:pStyle w:val="ChecklistBasis"/>
            </w:pPr>
            <w:r w:rsidRPr="00FA4377">
              <w:t>The disclosure is information the school has designated as “directory information”, under the conditions described in §99.37.</w:t>
            </w:r>
          </w:p>
        </w:tc>
      </w:tr>
      <w:tr w:rsidR="001A1A8C" w:rsidRPr="00FA4377" w14:paraId="60B98B21" w14:textId="77777777" w:rsidTr="00A041D8">
        <w:tblPrEx>
          <w:tblCellMar>
            <w:left w:w="115" w:type="dxa"/>
            <w:right w:w="115" w:type="dxa"/>
          </w:tblCellMar>
        </w:tblPrEx>
        <w:trPr>
          <w:gridAfter w:val="1"/>
          <w:wAfter w:w="7" w:type="dxa"/>
          <w:cantSplit/>
        </w:trPr>
        <w:tc>
          <w:tcPr>
            <w:tcW w:w="454" w:type="dxa"/>
            <w:gridSpan w:val="2"/>
          </w:tcPr>
          <w:sdt>
            <w:sdtPr>
              <w:id w:val="837116477"/>
              <w14:checkbox>
                <w14:checked w14:val="0"/>
                <w14:checkedState w14:val="2612" w14:font="MS Gothic"/>
                <w14:uncheckedState w14:val="2610" w14:font="MS Gothic"/>
              </w14:checkbox>
            </w:sdtPr>
            <w:sdtEndPr/>
            <w:sdtContent>
              <w:p w14:paraId="1DC476A0"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1507A109" w14:textId="77777777" w:rsidR="001A1A8C" w:rsidRPr="00FA4377" w:rsidRDefault="001A1A8C" w:rsidP="00A041D8">
            <w:pPr>
              <w:pStyle w:val="ChecklistBasis"/>
            </w:pPr>
            <w:r w:rsidRPr="00FA4377">
              <w:t>The disclosure is to the parent of a student who is not an eligible student or to the student.</w:t>
            </w:r>
          </w:p>
        </w:tc>
      </w:tr>
      <w:tr w:rsidR="001A1A8C" w:rsidRPr="00FA4377" w14:paraId="26DC6005" w14:textId="77777777" w:rsidTr="00A041D8">
        <w:tblPrEx>
          <w:tblCellMar>
            <w:left w:w="115" w:type="dxa"/>
            <w:right w:w="115" w:type="dxa"/>
          </w:tblCellMar>
        </w:tblPrEx>
        <w:trPr>
          <w:gridAfter w:val="1"/>
          <w:wAfter w:w="7" w:type="dxa"/>
          <w:cantSplit/>
        </w:trPr>
        <w:tc>
          <w:tcPr>
            <w:tcW w:w="454" w:type="dxa"/>
            <w:gridSpan w:val="2"/>
          </w:tcPr>
          <w:sdt>
            <w:sdtPr>
              <w:id w:val="503479732"/>
              <w14:checkbox>
                <w14:checked w14:val="0"/>
                <w14:checkedState w14:val="2612" w14:font="MS Gothic"/>
                <w14:uncheckedState w14:val="2610" w14:font="MS Gothic"/>
              </w14:checkbox>
            </w:sdtPr>
            <w:sdtEndPr/>
            <w:sdtContent>
              <w:p w14:paraId="491B63AA"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3ACB5DDB" w14:textId="77777777" w:rsidR="001A1A8C" w:rsidRPr="00FA4377" w:rsidRDefault="001A1A8C" w:rsidP="00A041D8">
            <w:pPr>
              <w:pStyle w:val="StatementLevel1"/>
            </w:pPr>
            <w:r w:rsidRPr="00FA4377">
              <w:t xml:space="preserve">The disclosure, subject to the requirements in 34 CFR §99.39, is to a victim of an alleged perpetrator of a crime of violence or a non-forcible sex offense. The disclosure may only include the </w:t>
            </w:r>
            <w:proofErr w:type="gramStart"/>
            <w:r w:rsidRPr="00FA4377">
              <w:t>final results</w:t>
            </w:r>
            <w:proofErr w:type="gramEnd"/>
            <w:r w:rsidRPr="00FA4377">
              <w:t xml:space="preserve"> of the disciplinary proceeding conducted by the institution of postsecondary education with respect to that alleged crime or offense. The institution may disclose the </w:t>
            </w:r>
            <w:proofErr w:type="gramStart"/>
            <w:r w:rsidRPr="00FA4377">
              <w:t>final results</w:t>
            </w:r>
            <w:proofErr w:type="gramEnd"/>
            <w:r w:rsidRPr="00FA4377">
              <w:t xml:space="preserve"> of the disciplinary proceeding, regardless of whether the institution concluded a violation was committed.</w:t>
            </w:r>
          </w:p>
        </w:tc>
      </w:tr>
      <w:tr w:rsidR="001A1A8C" w:rsidRPr="00FA4377" w14:paraId="41E1F2C6" w14:textId="77777777" w:rsidTr="00A041D8">
        <w:tblPrEx>
          <w:tblCellMar>
            <w:left w:w="115" w:type="dxa"/>
            <w:right w:w="115" w:type="dxa"/>
          </w:tblCellMar>
        </w:tblPrEx>
        <w:trPr>
          <w:gridAfter w:val="1"/>
          <w:wAfter w:w="7" w:type="dxa"/>
          <w:cantSplit/>
        </w:trPr>
        <w:tc>
          <w:tcPr>
            <w:tcW w:w="454" w:type="dxa"/>
            <w:gridSpan w:val="2"/>
          </w:tcPr>
          <w:sdt>
            <w:sdtPr>
              <w:id w:val="-1205941824"/>
              <w14:checkbox>
                <w14:checked w14:val="0"/>
                <w14:checkedState w14:val="2612" w14:font="MS Gothic"/>
                <w14:uncheckedState w14:val="2610" w14:font="MS Gothic"/>
              </w14:checkbox>
            </w:sdtPr>
            <w:sdtEndPr/>
            <w:sdtContent>
              <w:p w14:paraId="6F5C61E7"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4624BCB3" w14:textId="77777777" w:rsidR="001A1A8C" w:rsidRPr="00FA4377" w:rsidRDefault="001A1A8C" w:rsidP="00A041D8">
            <w:pPr>
              <w:pStyle w:val="StatementLevel1"/>
            </w:pPr>
            <w:r w:rsidRPr="00FA4377">
              <w:t>The disclosure</w:t>
            </w:r>
            <w:r w:rsidRPr="00FA4377">
              <w:rPr>
                <w:rStyle w:val="FootnoteReference"/>
              </w:rPr>
              <w:footnoteReference w:id="3"/>
            </w:r>
            <w:r w:rsidRPr="00FA4377">
              <w:t xml:space="preserve"> is to a parent of a student at an institution of postsecondary education regarding the student's violation of any Federal, State, or local law, or of any rule or policy of the institution, governing the use or possession of alcohol or a controlled substance if—</w:t>
            </w:r>
          </w:p>
          <w:p w14:paraId="0A67FA85" w14:textId="77777777" w:rsidR="001A1A8C" w:rsidRPr="00FA4377" w:rsidRDefault="001A1A8C" w:rsidP="00A041D8">
            <w:pPr>
              <w:pStyle w:val="StatementLevel1"/>
              <w:numPr>
                <w:ilvl w:val="0"/>
                <w:numId w:val="21"/>
              </w:numPr>
            </w:pPr>
            <w:r w:rsidRPr="00FA4377">
              <w:t>The institution determines that the student has committed a disciplinary violation with respect to that use or possession; and</w:t>
            </w:r>
          </w:p>
          <w:p w14:paraId="52026B79" w14:textId="77777777" w:rsidR="001A1A8C" w:rsidRPr="00FA4377" w:rsidRDefault="001A1A8C" w:rsidP="00A041D8">
            <w:pPr>
              <w:pStyle w:val="StatementLevel1"/>
              <w:numPr>
                <w:ilvl w:val="0"/>
                <w:numId w:val="21"/>
              </w:numPr>
            </w:pPr>
            <w:r w:rsidRPr="00FA4377">
              <w:t>The student is under the age of 21 at the time of the disclosure to the parent.</w:t>
            </w:r>
          </w:p>
        </w:tc>
      </w:tr>
      <w:tr w:rsidR="001A1A8C" w:rsidRPr="00FA4377" w14:paraId="180E2279" w14:textId="77777777" w:rsidTr="00A041D8">
        <w:tblPrEx>
          <w:tblCellMar>
            <w:left w:w="115" w:type="dxa"/>
            <w:right w:w="115" w:type="dxa"/>
          </w:tblCellMar>
        </w:tblPrEx>
        <w:trPr>
          <w:gridAfter w:val="1"/>
          <w:wAfter w:w="7" w:type="dxa"/>
          <w:cantSplit/>
        </w:trPr>
        <w:tc>
          <w:tcPr>
            <w:tcW w:w="454" w:type="dxa"/>
            <w:gridSpan w:val="2"/>
          </w:tcPr>
          <w:sdt>
            <w:sdtPr>
              <w:id w:val="1033926754"/>
              <w14:checkbox>
                <w14:checked w14:val="0"/>
                <w14:checkedState w14:val="2612" w14:font="MS Gothic"/>
                <w14:uncheckedState w14:val="2610" w14:font="MS Gothic"/>
              </w14:checkbox>
            </w:sdtPr>
            <w:sdtEndPr/>
            <w:sdtContent>
              <w:p w14:paraId="142B6C66"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60EA500E" w14:textId="77777777" w:rsidR="001A1A8C" w:rsidRPr="00FA4377" w:rsidRDefault="001A1A8C" w:rsidP="00A041D8">
            <w:pPr>
              <w:pStyle w:val="StatementLevel1"/>
            </w:pPr>
            <w:r w:rsidRPr="00FA4377">
              <w:t>The disclosure concerns sex offenders and other individuals required to register under section 170101 of the Violent Crime Control and Law Enforcement Act of 1994, 42 U.S.C. 14071, and the information was provided to the school under 42 U.S.C. 14071 and applicable Federal guidelines.</w:t>
            </w:r>
          </w:p>
        </w:tc>
      </w:tr>
      <w:tr w:rsidR="001A1A8C" w:rsidRPr="00FA4377" w14:paraId="0F869D38" w14:textId="77777777" w:rsidTr="00A041D8">
        <w:tblPrEx>
          <w:tblCellMar>
            <w:left w:w="115" w:type="dxa"/>
            <w:right w:w="115" w:type="dxa"/>
          </w:tblCellMar>
        </w:tblPrEx>
        <w:trPr>
          <w:gridAfter w:val="1"/>
          <w:wAfter w:w="7" w:type="dxa"/>
          <w:cantSplit/>
        </w:trPr>
        <w:tc>
          <w:tcPr>
            <w:tcW w:w="454" w:type="dxa"/>
            <w:gridSpan w:val="2"/>
          </w:tcPr>
          <w:sdt>
            <w:sdtPr>
              <w:id w:val="-1517529229"/>
              <w14:checkbox>
                <w14:checked w14:val="0"/>
                <w14:checkedState w14:val="2612" w14:font="MS Gothic"/>
                <w14:uncheckedState w14:val="2610" w14:font="MS Gothic"/>
              </w14:checkbox>
            </w:sdtPr>
            <w:sdtEndPr/>
            <w:sdtContent>
              <w:p w14:paraId="714D3952"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3A9CF5ED" w14:textId="77777777" w:rsidR="001A1A8C" w:rsidRPr="00FA4377" w:rsidRDefault="001A1A8C" w:rsidP="00A041D8">
            <w:pPr>
              <w:pStyle w:val="StatementLevel1"/>
            </w:pPr>
            <w:r w:rsidRPr="00FA4377">
              <w:t xml:space="preserve">The disclosure is of records in which the school or other party has made a reasonable determination that a student's identity is not personally identifiable, whether through single or multiple releases, and </w:t>
            </w:r>
            <w:proofErr w:type="gramStart"/>
            <w:r w:rsidRPr="00FA4377">
              <w:t>taking into account</w:t>
            </w:r>
            <w:proofErr w:type="gramEnd"/>
            <w:r w:rsidRPr="00FA4377">
              <w:t xml:space="preserve"> other reasonably available information. “Not personally identifiable” means information that includes none of the following:</w:t>
            </w:r>
          </w:p>
          <w:p w14:paraId="329357BF" w14:textId="77777777" w:rsidR="001A1A8C" w:rsidRPr="00FA4377" w:rsidRDefault="001A1A8C" w:rsidP="00A041D8">
            <w:pPr>
              <w:pStyle w:val="StatementLevel1"/>
              <w:numPr>
                <w:ilvl w:val="0"/>
                <w:numId w:val="22"/>
              </w:numPr>
            </w:pPr>
            <w:r w:rsidRPr="00FA4377">
              <w:t>Student’s name and other direct personal identifiers, such as the student’s social security number or student number.</w:t>
            </w:r>
          </w:p>
          <w:p w14:paraId="5999FB46" w14:textId="77777777" w:rsidR="001A1A8C" w:rsidRPr="00FA4377" w:rsidRDefault="001A1A8C" w:rsidP="00A041D8">
            <w:pPr>
              <w:pStyle w:val="StatementLevel1"/>
              <w:numPr>
                <w:ilvl w:val="0"/>
                <w:numId w:val="22"/>
              </w:numPr>
            </w:pPr>
            <w:r w:rsidRPr="00FA4377">
              <w:t>Indirect identifiers, such as the name of the student’s parent or other family members; the student’s or family’s address, and personal characteristics or other information that would make the student’s identity easily traceable; date and place of birth and mother’s maiden name.</w:t>
            </w:r>
          </w:p>
          <w:p w14:paraId="034991D0" w14:textId="77777777" w:rsidR="001A1A8C" w:rsidRPr="00FA4377" w:rsidRDefault="001A1A8C" w:rsidP="00A041D8">
            <w:pPr>
              <w:pStyle w:val="StatementLevel1"/>
              <w:numPr>
                <w:ilvl w:val="0"/>
                <w:numId w:val="22"/>
              </w:numPr>
            </w:pPr>
            <w:r w:rsidRPr="00FA4377">
              <w:t>Biometric records, including one or more measurable biological or behavioral characteristics that can be used for automated recognition of an individual, including fingerprints, retina and iris patterns, voiceprints, DNA sequence, facial characteristics, and handwriting.</w:t>
            </w:r>
          </w:p>
          <w:p w14:paraId="386B82D3" w14:textId="77777777" w:rsidR="001A1A8C" w:rsidRPr="00FA4377" w:rsidRDefault="001A1A8C" w:rsidP="00A041D8">
            <w:pPr>
              <w:pStyle w:val="StatementLevel1"/>
              <w:numPr>
                <w:ilvl w:val="0"/>
                <w:numId w:val="22"/>
              </w:numPr>
            </w:pPr>
            <w:r w:rsidRPr="00FA4377">
              <w:t>Other information that, alone or in combination, is linked or linkable to a specific student that would allow a reasonable person in the school community, who does not have personal knowledge of the relevant circumstances, to identify the student with reasonable certainty.</w:t>
            </w:r>
          </w:p>
        </w:tc>
      </w:tr>
      <w:tr w:rsidR="001A1A8C" w:rsidRPr="0033476F" w14:paraId="0C19A6C8" w14:textId="77777777" w:rsidTr="00A041D8">
        <w:tblPrEx>
          <w:tblCellMar>
            <w:left w:w="115" w:type="dxa"/>
            <w:right w:w="115" w:type="dxa"/>
          </w:tblCellMar>
        </w:tblPrEx>
        <w:trPr>
          <w:gridAfter w:val="1"/>
          <w:wAfter w:w="7" w:type="dxa"/>
          <w:cantSplit/>
        </w:trPr>
        <w:tc>
          <w:tcPr>
            <w:tcW w:w="454" w:type="dxa"/>
            <w:gridSpan w:val="2"/>
          </w:tcPr>
          <w:sdt>
            <w:sdtPr>
              <w:id w:val="484443346"/>
              <w14:checkbox>
                <w14:checked w14:val="0"/>
                <w14:checkedState w14:val="2612" w14:font="MS Gothic"/>
                <w14:uncheckedState w14:val="2610" w14:font="MS Gothic"/>
              </w14:checkbox>
            </w:sdtPr>
            <w:sdtEndPr/>
            <w:sdtContent>
              <w:p w14:paraId="3A4A192D" w14:textId="77777777" w:rsidR="001A1A8C" w:rsidRPr="00FA4377" w:rsidRDefault="001A1A8C" w:rsidP="00A041D8">
                <w:pPr>
                  <w:pStyle w:val="StatementLevel1"/>
                </w:pPr>
                <w:r>
                  <w:rPr>
                    <w:rFonts w:ascii="MS Gothic" w:eastAsia="MS Gothic" w:hAnsi="MS Gothic" w:hint="eastAsia"/>
                  </w:rPr>
                  <w:t>☐</w:t>
                </w:r>
              </w:p>
            </w:sdtContent>
          </w:sdt>
        </w:tc>
        <w:tc>
          <w:tcPr>
            <w:tcW w:w="10329" w:type="dxa"/>
            <w:gridSpan w:val="2"/>
          </w:tcPr>
          <w:p w14:paraId="47B4B727" w14:textId="77777777" w:rsidR="001A1A8C" w:rsidRPr="00FA4377" w:rsidRDefault="001A1A8C" w:rsidP="00A041D8">
            <w:pPr>
              <w:pStyle w:val="StatementLevel1"/>
            </w:pPr>
            <w:r w:rsidRPr="00FA4377">
              <w:t>The disclosure is of records which are de-identified student-level data from education records for the purpose of education research by attaching a code to each record that may allow the recipient to match information received from the same source, provided that—</w:t>
            </w:r>
          </w:p>
          <w:p w14:paraId="7AE32AE8" w14:textId="77777777" w:rsidR="001A1A8C" w:rsidRPr="00FA4377" w:rsidRDefault="001A1A8C" w:rsidP="00A041D8">
            <w:pPr>
              <w:pStyle w:val="StatementLevel1"/>
              <w:numPr>
                <w:ilvl w:val="0"/>
                <w:numId w:val="23"/>
              </w:numPr>
            </w:pPr>
            <w:r w:rsidRPr="00FA4377">
              <w:t xml:space="preserve">The school or other party that releases de-identified data does not disclose any information about how it generates and assigns a record code, or that would allow a recipient to identify a student based on a record </w:t>
            </w:r>
            <w:proofErr w:type="gramStart"/>
            <w:r w:rsidRPr="00FA4377">
              <w:t>code;</w:t>
            </w:r>
            <w:proofErr w:type="gramEnd"/>
          </w:p>
          <w:p w14:paraId="77F1FB04" w14:textId="77777777" w:rsidR="001A1A8C" w:rsidRPr="00FA4377" w:rsidRDefault="001A1A8C" w:rsidP="00A041D8">
            <w:pPr>
              <w:pStyle w:val="StatementLevel1"/>
              <w:numPr>
                <w:ilvl w:val="0"/>
                <w:numId w:val="23"/>
              </w:numPr>
            </w:pPr>
            <w:r w:rsidRPr="00FA4377">
              <w:t>The record code is used for no purpose other than identifying a de-identified record for purposes of education research and cannot be used to ascertain personally identifiable information about a student; and</w:t>
            </w:r>
          </w:p>
          <w:p w14:paraId="1937C8A8" w14:textId="77777777" w:rsidR="001A1A8C" w:rsidRPr="00FA4377" w:rsidRDefault="001A1A8C" w:rsidP="00A041D8">
            <w:pPr>
              <w:pStyle w:val="StatementLevel1"/>
              <w:numPr>
                <w:ilvl w:val="0"/>
                <w:numId w:val="23"/>
              </w:numPr>
            </w:pPr>
            <w:r w:rsidRPr="00FA4377">
              <w:t>The record code is not based on a student's social security number or other personal information.</w:t>
            </w:r>
          </w:p>
        </w:tc>
      </w:tr>
    </w:tbl>
    <w:p w14:paraId="60ABCA1B" w14:textId="05ED32AC" w:rsidR="003B243E" w:rsidRPr="001A1A8C" w:rsidRDefault="003B243E" w:rsidP="001A1A8C"/>
    <w:sectPr w:rsidR="003B243E" w:rsidRPr="001A1A8C" w:rsidSect="00C0319E">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30731" w14:textId="77777777" w:rsidR="00AB5E90" w:rsidRDefault="00AB5E90">
      <w:r>
        <w:separator/>
      </w:r>
    </w:p>
  </w:endnote>
  <w:endnote w:type="continuationSeparator" w:id="0">
    <w:p w14:paraId="6D00B9B6" w14:textId="77777777" w:rsidR="00AB5E90" w:rsidRDefault="00AB5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A8F2C" w14:textId="77777777" w:rsidR="00394A8C" w:rsidRPr="00394A8C" w:rsidRDefault="00AB5E90" w:rsidP="0047629E">
    <w:pPr>
      <w:pStyle w:val="SOPFooter"/>
      <w:tabs>
        <w:tab w:val="right" w:pos="10800"/>
      </w:tabs>
      <w:jc w:val="left"/>
    </w:pPr>
    <w:hyperlink w:history="1"/>
    <w:r w:rsidR="005D222A" w:rsidRPr="009A4687">
      <w:tab/>
    </w: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2287B" w14:textId="77777777" w:rsidR="00AB5E90" w:rsidRDefault="00AB5E90">
      <w:r>
        <w:separator/>
      </w:r>
    </w:p>
  </w:footnote>
  <w:footnote w:type="continuationSeparator" w:id="0">
    <w:p w14:paraId="28EF3203" w14:textId="77777777" w:rsidR="00AB5E90" w:rsidRDefault="00AB5E90">
      <w:r>
        <w:continuationSeparator/>
      </w:r>
    </w:p>
  </w:footnote>
  <w:footnote w:id="1">
    <w:p w14:paraId="19C5D0C6" w14:textId="77777777" w:rsidR="001A1A8C" w:rsidRDefault="001A1A8C" w:rsidP="001A1A8C">
      <w:pPr>
        <w:pStyle w:val="FootnoteText"/>
      </w:pPr>
      <w:r>
        <w:rPr>
          <w:rStyle w:val="FootnoteReference"/>
        </w:rPr>
        <w:footnoteRef/>
      </w:r>
      <w:r>
        <w:t xml:space="preserve"> The term “education records” is defined to mean, with certain exceptions, those records that are: (1) directly related to a student, and (2) maintained by an educational agency or institution or by a party acting for the agency or institution. 20 U.S.C. § 1232g(a)(4)(A); 34 CFR § 99.3 (definition of “education records”). For instance, a student’s health records, including immunization records, maintained by an educational agency or institution (such as by an elementary or secondary school nurse) would generally constitute education records subject to FERPA. </w:t>
      </w:r>
      <w:hyperlink r:id="rId1" w:history="1">
        <w:r w:rsidRPr="00952687">
          <w:rPr>
            <w:rStyle w:val="Hyperlink"/>
          </w:rPr>
          <w:t>Joint Guidance on the Application of the Family Educational Rights and Privacy Act (FERPA) And the Health Insurance Portability and Accountability Act of 1996 (HIPAA) To Student Health Records</w:t>
        </w:r>
      </w:hyperlink>
      <w:r>
        <w:t>.</w:t>
      </w:r>
    </w:p>
  </w:footnote>
  <w:footnote w:id="2">
    <w:p w14:paraId="54E7080E" w14:textId="77777777" w:rsidR="001A1A8C" w:rsidRDefault="001A1A8C" w:rsidP="001A1A8C">
      <w:pPr>
        <w:pStyle w:val="FootnoteText"/>
      </w:pPr>
      <w:r>
        <w:rPr>
          <w:rStyle w:val="FootnoteReference"/>
        </w:rPr>
        <w:footnoteRef/>
      </w:r>
      <w:r>
        <w:t xml:space="preserve"> F</w:t>
      </w:r>
      <w:r w:rsidRPr="006A4F96">
        <w:t>inancial aid means a payment of funds provided to an individual (or a payment in kind of tangible or intangible property to the individual) that is conditioned on the individual's attendance at an educational agency or institution.</w:t>
      </w:r>
    </w:p>
  </w:footnote>
  <w:footnote w:id="3">
    <w:p w14:paraId="3E2CEFE8" w14:textId="77777777" w:rsidR="001A1A8C" w:rsidRDefault="001A1A8C" w:rsidP="001A1A8C">
      <w:pPr>
        <w:pStyle w:val="FootnoteText"/>
      </w:pPr>
      <w:r>
        <w:rPr>
          <w:rStyle w:val="FootnoteReference"/>
        </w:rPr>
        <w:footnoteRef/>
      </w:r>
      <w:r>
        <w:t xml:space="preserve"> T</w:t>
      </w:r>
      <w:r w:rsidRPr="006A4F96">
        <w:t>his section does not supersede any provision of State law that prohibits an institution of postsecondary education from disclosing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1336"/>
      <w:gridCol w:w="2457"/>
      <w:gridCol w:w="2882"/>
      <w:gridCol w:w="2151"/>
      <w:gridCol w:w="1964"/>
    </w:tblGrid>
    <w:tr w:rsidR="00F877E8" w:rsidRPr="00F877E8" w14:paraId="473513A3" w14:textId="77777777" w:rsidTr="00EE3649">
      <w:trPr>
        <w:trHeight w:val="430"/>
      </w:trPr>
      <w:tc>
        <w:tcPr>
          <w:tcW w:w="438" w:type="pct"/>
          <w:tcBorders>
            <w:top w:val="nil"/>
            <w:left w:val="nil"/>
            <w:bottom w:val="nil"/>
            <w:right w:val="nil"/>
          </w:tcBorders>
          <w:shd w:val="clear" w:color="auto" w:fill="auto"/>
          <w:noWrap/>
          <w:vAlign w:val="bottom"/>
          <w:hideMark/>
        </w:tcPr>
        <w:p w14:paraId="4817A723" w14:textId="77777777" w:rsidR="00F877E8" w:rsidRPr="00F877E8" w:rsidRDefault="00F877E8" w:rsidP="00F877E8">
          <w:pPr>
            <w:rPr>
              <w:rFonts w:ascii="Calibri" w:hAnsi="Calibri" w:cs="Calibri"/>
              <w:color w:val="000000"/>
              <w:sz w:val="22"/>
              <w:szCs w:val="22"/>
            </w:rPr>
          </w:pPr>
        </w:p>
        <w:tbl>
          <w:tblPr>
            <w:tblW w:w="0" w:type="auto"/>
            <w:tblCellSpacing w:w="0" w:type="dxa"/>
            <w:tblCellMar>
              <w:left w:w="0" w:type="dxa"/>
              <w:right w:w="0" w:type="dxa"/>
            </w:tblCellMar>
            <w:tblLook w:val="04A0" w:firstRow="1" w:lastRow="0" w:firstColumn="1" w:lastColumn="0" w:noHBand="0" w:noVBand="1"/>
          </w:tblPr>
          <w:tblGrid>
            <w:gridCol w:w="1120"/>
          </w:tblGrid>
          <w:tr w:rsidR="00F877E8" w:rsidRPr="00F877E8" w14:paraId="4A588DCD" w14:textId="77777777" w:rsidTr="00EE3649">
            <w:trPr>
              <w:trHeight w:val="330"/>
              <w:tblCellSpacing w:w="0" w:type="dxa"/>
            </w:trPr>
            <w:tc>
              <w:tcPr>
                <w:tcW w:w="1120" w:type="dxa"/>
                <w:tcBorders>
                  <w:top w:val="nil"/>
                  <w:left w:val="nil"/>
                  <w:bottom w:val="nil"/>
                  <w:right w:val="nil"/>
                </w:tcBorders>
                <w:shd w:val="clear" w:color="auto" w:fill="auto"/>
                <w:noWrap/>
                <w:vAlign w:val="bottom"/>
                <w:hideMark/>
              </w:tcPr>
              <w:p w14:paraId="4E73C4FA" w14:textId="44F5637A" w:rsidR="00F877E8" w:rsidRPr="00F877E8" w:rsidRDefault="00F877E8" w:rsidP="00F877E8">
                <w:pPr>
                  <w:rPr>
                    <w:rFonts w:ascii="Calibri" w:hAnsi="Calibri" w:cs="Calibri"/>
                    <w:color w:val="000000"/>
                    <w:sz w:val="22"/>
                    <w:szCs w:val="22"/>
                  </w:rPr>
                </w:pPr>
              </w:p>
            </w:tc>
          </w:tr>
        </w:tbl>
        <w:p w14:paraId="4244C94A" w14:textId="77777777" w:rsidR="00F877E8" w:rsidRPr="00F877E8" w:rsidRDefault="00F877E8" w:rsidP="00F877E8">
          <w:pPr>
            <w:rPr>
              <w:rFonts w:ascii="Calibri" w:hAnsi="Calibri" w:cs="Calibri"/>
              <w:color w:val="000000"/>
              <w:sz w:val="22"/>
              <w:szCs w:val="22"/>
            </w:rPr>
          </w:pPr>
        </w:p>
      </w:tc>
      <w:tc>
        <w:tcPr>
          <w:tcW w:w="4562" w:type="pct"/>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63EAF139" w14:textId="77777777" w:rsidR="00F877E8" w:rsidRPr="00F877E8" w:rsidRDefault="00F877E8" w:rsidP="00F877E8">
          <w:pPr>
            <w:rPr>
              <w:rFonts w:ascii="Arial" w:hAnsi="Arial" w:cs="Arial"/>
              <w:bCs/>
              <w:color w:val="000000"/>
            </w:rPr>
          </w:pPr>
          <w:r w:rsidRPr="00F877E8">
            <w:rPr>
              <w:rFonts w:ascii="Arial" w:hAnsi="Arial" w:cs="Arial"/>
              <w:b/>
            </w:rPr>
            <w:t xml:space="preserve">WORKSHEET: </w:t>
          </w:r>
          <w:r w:rsidRPr="00F877E8">
            <w:rPr>
              <w:rFonts w:ascii="Arial" w:eastAsiaTheme="minorHAnsi" w:hAnsi="Arial" w:cs="Arial"/>
              <w:szCs w:val="22"/>
            </w:rPr>
            <w:t>FERPA Compliance</w:t>
          </w:r>
        </w:p>
      </w:tc>
    </w:tr>
    <w:tr w:rsidR="00F877E8" w:rsidRPr="00F877E8" w14:paraId="73DDE544" w14:textId="77777777" w:rsidTr="00EE3649">
      <w:trPr>
        <w:trHeight w:val="145"/>
      </w:trPr>
      <w:tc>
        <w:tcPr>
          <w:tcW w:w="438" w:type="pct"/>
          <w:tcBorders>
            <w:top w:val="nil"/>
            <w:left w:val="nil"/>
            <w:bottom w:val="nil"/>
            <w:right w:val="nil"/>
          </w:tcBorders>
          <w:shd w:val="clear" w:color="auto" w:fill="auto"/>
          <w:noWrap/>
          <w:vAlign w:val="bottom"/>
          <w:hideMark/>
        </w:tcPr>
        <w:p w14:paraId="5A3F3EB0" w14:textId="77777777" w:rsidR="00F877E8" w:rsidRPr="00F877E8" w:rsidRDefault="00F877E8" w:rsidP="00F877E8">
          <w:pPr>
            <w:rPr>
              <w:rFonts w:ascii="Arial" w:hAnsi="Arial" w:cs="Arial"/>
              <w:b/>
              <w:bCs/>
              <w:color w:val="000000"/>
            </w:rPr>
          </w:pPr>
        </w:p>
      </w:tc>
      <w:tc>
        <w:tcPr>
          <w:tcW w:w="1184" w:type="pct"/>
          <w:tcBorders>
            <w:top w:val="nil"/>
            <w:left w:val="single" w:sz="8" w:space="0" w:color="auto"/>
            <w:bottom w:val="single" w:sz="8" w:space="0" w:color="auto"/>
            <w:right w:val="single" w:sz="8" w:space="0" w:color="auto"/>
          </w:tcBorders>
          <w:shd w:val="clear" w:color="auto" w:fill="auto"/>
          <w:vAlign w:val="center"/>
          <w:hideMark/>
        </w:tcPr>
        <w:p w14:paraId="4754C40C" w14:textId="77777777" w:rsidR="00F877E8" w:rsidRPr="00F877E8" w:rsidRDefault="00F877E8" w:rsidP="00F877E8">
          <w:pPr>
            <w:jc w:val="center"/>
            <w:rPr>
              <w:rFonts w:ascii="Arial" w:hAnsi="Arial" w:cs="Arial"/>
              <w:color w:val="000000"/>
              <w:sz w:val="18"/>
              <w:szCs w:val="18"/>
            </w:rPr>
          </w:pPr>
          <w:r w:rsidRPr="00F877E8">
            <w:rPr>
              <w:rFonts w:ascii="Arial" w:hAnsi="Arial" w:cs="Arial"/>
              <w:color w:val="000000"/>
              <w:sz w:val="18"/>
              <w:szCs w:val="18"/>
            </w:rPr>
            <w:t>NUMBER</w:t>
          </w:r>
        </w:p>
      </w:tc>
      <w:tc>
        <w:tcPr>
          <w:tcW w:w="1381" w:type="pct"/>
          <w:tcBorders>
            <w:top w:val="nil"/>
            <w:left w:val="nil"/>
            <w:bottom w:val="single" w:sz="8" w:space="0" w:color="auto"/>
            <w:right w:val="single" w:sz="8" w:space="0" w:color="auto"/>
          </w:tcBorders>
          <w:shd w:val="clear" w:color="auto" w:fill="auto"/>
          <w:vAlign w:val="center"/>
          <w:hideMark/>
        </w:tcPr>
        <w:p w14:paraId="19F1DF99" w14:textId="77777777" w:rsidR="00F877E8" w:rsidRPr="00F877E8" w:rsidRDefault="00F877E8" w:rsidP="00F877E8">
          <w:pPr>
            <w:jc w:val="center"/>
            <w:rPr>
              <w:rFonts w:ascii="Arial" w:hAnsi="Arial" w:cs="Arial"/>
              <w:color w:val="000000"/>
              <w:sz w:val="18"/>
              <w:szCs w:val="18"/>
            </w:rPr>
          </w:pPr>
          <w:r w:rsidRPr="00F877E8">
            <w:rPr>
              <w:rFonts w:ascii="Arial" w:hAnsi="Arial" w:cs="Arial"/>
              <w:color w:val="000000"/>
              <w:sz w:val="18"/>
              <w:szCs w:val="18"/>
            </w:rPr>
            <w:t>APPROVED BY</w:t>
          </w:r>
        </w:p>
      </w:tc>
      <w:tc>
        <w:tcPr>
          <w:tcW w:w="1042" w:type="pct"/>
          <w:tcBorders>
            <w:top w:val="nil"/>
            <w:left w:val="nil"/>
            <w:bottom w:val="single" w:sz="8" w:space="0" w:color="auto"/>
            <w:right w:val="single" w:sz="8" w:space="0" w:color="auto"/>
          </w:tcBorders>
          <w:shd w:val="clear" w:color="auto" w:fill="auto"/>
          <w:vAlign w:val="center"/>
          <w:hideMark/>
        </w:tcPr>
        <w:p w14:paraId="6F1B9EE3" w14:textId="7A0E8F18" w:rsidR="00F877E8" w:rsidRPr="00F877E8" w:rsidRDefault="007554B9" w:rsidP="00F877E8">
          <w:pPr>
            <w:jc w:val="center"/>
            <w:rPr>
              <w:rFonts w:ascii="Arial" w:hAnsi="Arial" w:cs="Arial"/>
              <w:color w:val="000000"/>
              <w:sz w:val="18"/>
              <w:szCs w:val="18"/>
            </w:rPr>
          </w:pPr>
          <w:r>
            <w:rPr>
              <w:rFonts w:ascii="Arial" w:hAnsi="Arial" w:cs="Arial"/>
              <w:color w:val="000000"/>
              <w:sz w:val="18"/>
              <w:szCs w:val="18"/>
            </w:rPr>
            <w:t xml:space="preserve">EFFECTIVE </w:t>
          </w:r>
          <w:r w:rsidR="00F877E8" w:rsidRPr="00F877E8">
            <w:rPr>
              <w:rFonts w:ascii="Arial" w:hAnsi="Arial" w:cs="Arial"/>
              <w:color w:val="000000"/>
              <w:sz w:val="18"/>
              <w:szCs w:val="18"/>
            </w:rPr>
            <w:t>DATE</w:t>
          </w:r>
        </w:p>
      </w:tc>
      <w:tc>
        <w:tcPr>
          <w:tcW w:w="955" w:type="pct"/>
          <w:tcBorders>
            <w:top w:val="nil"/>
            <w:left w:val="nil"/>
            <w:bottom w:val="single" w:sz="8" w:space="0" w:color="auto"/>
            <w:right w:val="single" w:sz="8" w:space="0" w:color="auto"/>
          </w:tcBorders>
          <w:shd w:val="clear" w:color="auto" w:fill="auto"/>
          <w:vAlign w:val="center"/>
          <w:hideMark/>
        </w:tcPr>
        <w:p w14:paraId="11AB4E0C" w14:textId="77777777" w:rsidR="00F877E8" w:rsidRPr="00F877E8" w:rsidRDefault="00F877E8" w:rsidP="00F877E8">
          <w:pPr>
            <w:jc w:val="center"/>
            <w:rPr>
              <w:rFonts w:ascii="Arial" w:hAnsi="Arial" w:cs="Arial"/>
              <w:color w:val="000000"/>
              <w:sz w:val="18"/>
              <w:szCs w:val="18"/>
            </w:rPr>
          </w:pPr>
          <w:r w:rsidRPr="00F877E8">
            <w:rPr>
              <w:rFonts w:ascii="Arial" w:hAnsi="Arial" w:cs="Arial"/>
              <w:color w:val="000000"/>
              <w:sz w:val="18"/>
              <w:szCs w:val="18"/>
            </w:rPr>
            <w:t>PAGE</w:t>
          </w:r>
        </w:p>
      </w:tc>
    </w:tr>
    <w:tr w:rsidR="00F877E8" w:rsidRPr="00F877E8" w14:paraId="67BCE831" w14:textId="77777777" w:rsidTr="00EE3649">
      <w:trPr>
        <w:trHeight w:val="46"/>
      </w:trPr>
      <w:tc>
        <w:tcPr>
          <w:tcW w:w="438" w:type="pct"/>
          <w:tcBorders>
            <w:top w:val="nil"/>
            <w:left w:val="nil"/>
            <w:bottom w:val="nil"/>
            <w:right w:val="nil"/>
          </w:tcBorders>
          <w:shd w:val="clear" w:color="auto" w:fill="auto"/>
          <w:noWrap/>
          <w:vAlign w:val="bottom"/>
          <w:hideMark/>
        </w:tcPr>
        <w:p w14:paraId="22B169C6" w14:textId="22C4CD94" w:rsidR="00F877E8" w:rsidRPr="00F877E8" w:rsidRDefault="00F877E8" w:rsidP="00F877E8">
          <w:pPr>
            <w:jc w:val="center"/>
            <w:rPr>
              <w:rFonts w:ascii="Arial" w:hAnsi="Arial" w:cs="Arial"/>
              <w:color w:val="000000"/>
              <w:sz w:val="18"/>
              <w:szCs w:val="18"/>
            </w:rPr>
          </w:pPr>
        </w:p>
      </w:tc>
      <w:tc>
        <w:tcPr>
          <w:tcW w:w="1184" w:type="pct"/>
          <w:tcBorders>
            <w:top w:val="nil"/>
            <w:left w:val="single" w:sz="8" w:space="0" w:color="auto"/>
            <w:bottom w:val="single" w:sz="8" w:space="0" w:color="auto"/>
            <w:right w:val="single" w:sz="8" w:space="0" w:color="auto"/>
          </w:tcBorders>
          <w:shd w:val="clear" w:color="auto" w:fill="auto"/>
          <w:vAlign w:val="center"/>
          <w:hideMark/>
        </w:tcPr>
        <w:p w14:paraId="0B33A561" w14:textId="77777777" w:rsidR="00F877E8" w:rsidRPr="00F877E8" w:rsidRDefault="00F877E8" w:rsidP="00F877E8">
          <w:pPr>
            <w:jc w:val="center"/>
            <w:rPr>
              <w:rFonts w:ascii="Arial" w:hAnsi="Arial" w:cs="Arial"/>
              <w:color w:val="000000"/>
              <w:sz w:val="18"/>
              <w:szCs w:val="18"/>
            </w:rPr>
          </w:pPr>
          <w:r w:rsidRPr="00F877E8">
            <w:rPr>
              <w:rFonts w:ascii="Arial" w:hAnsi="Arial" w:cs="Arial"/>
              <w:color w:val="000000"/>
              <w:sz w:val="18"/>
              <w:szCs w:val="18"/>
            </w:rPr>
            <w:t>HRP-331</w:t>
          </w:r>
        </w:p>
      </w:tc>
      <w:tc>
        <w:tcPr>
          <w:tcW w:w="1381" w:type="pct"/>
          <w:tcBorders>
            <w:top w:val="nil"/>
            <w:left w:val="nil"/>
            <w:bottom w:val="single" w:sz="8" w:space="0" w:color="auto"/>
            <w:right w:val="single" w:sz="8" w:space="0" w:color="auto"/>
          </w:tcBorders>
          <w:shd w:val="clear" w:color="auto" w:fill="auto"/>
          <w:vAlign w:val="center"/>
          <w:hideMark/>
        </w:tcPr>
        <w:p w14:paraId="1D680328" w14:textId="77777777" w:rsidR="007554B9" w:rsidRDefault="007554B9" w:rsidP="00F877E8">
          <w:pPr>
            <w:jc w:val="center"/>
            <w:rPr>
              <w:rFonts w:ascii="Arial" w:hAnsi="Arial" w:cs="Arial"/>
              <w:color w:val="000000"/>
              <w:sz w:val="18"/>
              <w:szCs w:val="18"/>
            </w:rPr>
          </w:pPr>
          <w:r>
            <w:rPr>
              <w:rFonts w:ascii="Arial" w:hAnsi="Arial" w:cs="Arial"/>
              <w:color w:val="000000"/>
              <w:sz w:val="18"/>
              <w:szCs w:val="18"/>
            </w:rPr>
            <w:t>Executive Director, IRB Office</w:t>
          </w:r>
        </w:p>
        <w:p w14:paraId="04A64A6D" w14:textId="3E04E616" w:rsidR="00F877E8" w:rsidRPr="00F877E8" w:rsidRDefault="00F877E8" w:rsidP="003E47EE">
          <w:pPr>
            <w:jc w:val="center"/>
            <w:rPr>
              <w:rFonts w:ascii="Arial" w:hAnsi="Arial" w:cs="Arial"/>
              <w:color w:val="000000"/>
              <w:sz w:val="18"/>
              <w:szCs w:val="18"/>
            </w:rPr>
          </w:pPr>
          <w:r w:rsidRPr="00F877E8">
            <w:rPr>
              <w:rFonts w:ascii="Arial" w:hAnsi="Arial" w:cs="Arial"/>
              <w:color w:val="000000"/>
              <w:sz w:val="18"/>
              <w:szCs w:val="18"/>
            </w:rPr>
            <w:t>Northwestern University</w:t>
          </w:r>
        </w:p>
      </w:tc>
      <w:tc>
        <w:tcPr>
          <w:tcW w:w="1042" w:type="pct"/>
          <w:tcBorders>
            <w:top w:val="nil"/>
            <w:left w:val="nil"/>
            <w:bottom w:val="single" w:sz="8" w:space="0" w:color="auto"/>
            <w:right w:val="single" w:sz="8" w:space="0" w:color="auto"/>
          </w:tcBorders>
          <w:shd w:val="clear" w:color="auto" w:fill="auto"/>
          <w:vAlign w:val="center"/>
          <w:hideMark/>
        </w:tcPr>
        <w:p w14:paraId="7A81EAD8" w14:textId="2084F88B" w:rsidR="00F70F2B" w:rsidRPr="00F877E8" w:rsidRDefault="00524867" w:rsidP="00F70F2B">
          <w:pPr>
            <w:jc w:val="center"/>
            <w:rPr>
              <w:rFonts w:ascii="Arial" w:hAnsi="Arial" w:cs="Arial"/>
              <w:color w:val="000000"/>
              <w:sz w:val="18"/>
              <w:szCs w:val="18"/>
            </w:rPr>
          </w:pPr>
          <w:r>
            <w:rPr>
              <w:rFonts w:ascii="Arial" w:hAnsi="Arial" w:cs="Arial"/>
              <w:color w:val="000000"/>
              <w:sz w:val="18"/>
              <w:szCs w:val="18"/>
            </w:rPr>
            <w:t>05</w:t>
          </w:r>
          <w:r w:rsidR="00F70F2B">
            <w:rPr>
              <w:rFonts w:ascii="Arial" w:hAnsi="Arial" w:cs="Arial"/>
              <w:color w:val="000000"/>
              <w:sz w:val="18"/>
              <w:szCs w:val="18"/>
            </w:rPr>
            <w:t>/</w:t>
          </w:r>
          <w:r w:rsidR="001A1A8C">
            <w:rPr>
              <w:rFonts w:ascii="Arial" w:hAnsi="Arial" w:cs="Arial"/>
              <w:color w:val="000000"/>
              <w:sz w:val="18"/>
              <w:szCs w:val="18"/>
            </w:rPr>
            <w:t>19</w:t>
          </w:r>
          <w:r w:rsidR="00F70F2B">
            <w:rPr>
              <w:rFonts w:ascii="Arial" w:hAnsi="Arial" w:cs="Arial"/>
              <w:color w:val="000000"/>
              <w:sz w:val="18"/>
              <w:szCs w:val="18"/>
            </w:rPr>
            <w:t>/20</w:t>
          </w:r>
          <w:r w:rsidR="00B968C1">
            <w:rPr>
              <w:rFonts w:ascii="Arial" w:hAnsi="Arial" w:cs="Arial"/>
              <w:color w:val="000000"/>
              <w:sz w:val="18"/>
              <w:szCs w:val="18"/>
            </w:rPr>
            <w:t>2</w:t>
          </w:r>
          <w:r>
            <w:rPr>
              <w:rFonts w:ascii="Arial" w:hAnsi="Arial" w:cs="Arial"/>
              <w:color w:val="000000"/>
              <w:sz w:val="18"/>
              <w:szCs w:val="18"/>
            </w:rPr>
            <w:t>1</w:t>
          </w:r>
        </w:p>
      </w:tc>
      <w:tc>
        <w:tcPr>
          <w:tcW w:w="955" w:type="pct"/>
          <w:tcBorders>
            <w:top w:val="nil"/>
            <w:left w:val="nil"/>
            <w:bottom w:val="single" w:sz="8" w:space="0" w:color="auto"/>
            <w:right w:val="single" w:sz="8" w:space="0" w:color="auto"/>
          </w:tcBorders>
          <w:shd w:val="clear" w:color="auto" w:fill="auto"/>
          <w:vAlign w:val="center"/>
          <w:hideMark/>
        </w:tcPr>
        <w:sdt>
          <w:sdtPr>
            <w:rPr>
              <w:rFonts w:ascii="Arial" w:hAnsi="Arial" w:cs="Arial"/>
              <w:noProof/>
              <w:color w:val="000000"/>
              <w:sz w:val="18"/>
              <w:szCs w:val="18"/>
            </w:rPr>
            <w:id w:val="98381352"/>
            <w:docPartObj>
              <w:docPartGallery w:val="Page Numbers (Top of Page)"/>
              <w:docPartUnique/>
            </w:docPartObj>
          </w:sdtPr>
          <w:sdtEndPr/>
          <w:sdtContent>
            <w:p w14:paraId="651B69F6" w14:textId="0770865E" w:rsidR="00F877E8" w:rsidRPr="00F877E8" w:rsidRDefault="00F877E8" w:rsidP="00F877E8">
              <w:pPr>
                <w:ind w:left="-143"/>
                <w:jc w:val="center"/>
                <w:rPr>
                  <w:rFonts w:ascii="Arial" w:hAnsi="Arial" w:cs="Arial"/>
                  <w:noProof/>
                  <w:color w:val="000000"/>
                  <w:sz w:val="18"/>
                  <w:szCs w:val="18"/>
                </w:rPr>
              </w:pPr>
              <w:r w:rsidRPr="00F877E8">
                <w:rPr>
                  <w:rFonts w:ascii="Arial" w:hAnsi="Arial" w:cs="Arial"/>
                  <w:noProof/>
                  <w:color w:val="000000"/>
                  <w:sz w:val="18"/>
                  <w:szCs w:val="18"/>
                </w:rPr>
                <w:t xml:space="preserve">Page </w:t>
              </w:r>
              <w:r w:rsidRPr="00F877E8">
                <w:rPr>
                  <w:rFonts w:ascii="Arial" w:hAnsi="Arial" w:cs="Arial"/>
                  <w:bCs/>
                  <w:noProof/>
                  <w:color w:val="000000"/>
                  <w:sz w:val="18"/>
                  <w:szCs w:val="18"/>
                </w:rPr>
                <w:fldChar w:fldCharType="begin"/>
              </w:r>
              <w:r w:rsidRPr="00F877E8">
                <w:rPr>
                  <w:rFonts w:ascii="Arial" w:hAnsi="Arial" w:cs="Arial"/>
                  <w:bCs/>
                  <w:noProof/>
                  <w:color w:val="000000"/>
                  <w:sz w:val="18"/>
                  <w:szCs w:val="18"/>
                </w:rPr>
                <w:instrText xml:space="preserve"> PAGE </w:instrText>
              </w:r>
              <w:r w:rsidRPr="00F877E8">
                <w:rPr>
                  <w:rFonts w:ascii="Arial" w:hAnsi="Arial" w:cs="Arial"/>
                  <w:bCs/>
                  <w:noProof/>
                  <w:color w:val="000000"/>
                  <w:sz w:val="18"/>
                  <w:szCs w:val="18"/>
                </w:rPr>
                <w:fldChar w:fldCharType="separate"/>
              </w:r>
              <w:r w:rsidR="003E47EE">
                <w:rPr>
                  <w:rFonts w:ascii="Arial" w:hAnsi="Arial" w:cs="Arial"/>
                  <w:bCs/>
                  <w:noProof/>
                  <w:color w:val="000000"/>
                  <w:sz w:val="18"/>
                  <w:szCs w:val="18"/>
                </w:rPr>
                <w:t>1</w:t>
              </w:r>
              <w:r w:rsidRPr="00F877E8">
                <w:rPr>
                  <w:rFonts w:ascii="Arial" w:hAnsi="Arial" w:cs="Arial"/>
                  <w:noProof/>
                  <w:color w:val="000000"/>
                  <w:sz w:val="18"/>
                  <w:szCs w:val="18"/>
                </w:rPr>
                <w:fldChar w:fldCharType="end"/>
              </w:r>
              <w:r w:rsidRPr="00F877E8">
                <w:rPr>
                  <w:rFonts w:ascii="Arial" w:hAnsi="Arial" w:cs="Arial"/>
                  <w:noProof/>
                  <w:color w:val="000000"/>
                  <w:sz w:val="18"/>
                  <w:szCs w:val="18"/>
                </w:rPr>
                <w:t xml:space="preserve"> of </w:t>
              </w:r>
              <w:r w:rsidRPr="00F877E8">
                <w:rPr>
                  <w:rFonts w:ascii="Arial" w:hAnsi="Arial" w:cs="Arial"/>
                  <w:bCs/>
                  <w:noProof/>
                  <w:color w:val="000000"/>
                  <w:sz w:val="18"/>
                  <w:szCs w:val="18"/>
                </w:rPr>
                <w:fldChar w:fldCharType="begin"/>
              </w:r>
              <w:r w:rsidRPr="00F877E8">
                <w:rPr>
                  <w:rFonts w:ascii="Arial" w:hAnsi="Arial" w:cs="Arial"/>
                  <w:bCs/>
                  <w:noProof/>
                  <w:color w:val="000000"/>
                  <w:sz w:val="18"/>
                  <w:szCs w:val="18"/>
                </w:rPr>
                <w:instrText xml:space="preserve"> NUMPAGES  </w:instrText>
              </w:r>
              <w:r w:rsidRPr="00F877E8">
                <w:rPr>
                  <w:rFonts w:ascii="Arial" w:hAnsi="Arial" w:cs="Arial"/>
                  <w:bCs/>
                  <w:noProof/>
                  <w:color w:val="000000"/>
                  <w:sz w:val="18"/>
                  <w:szCs w:val="18"/>
                </w:rPr>
                <w:fldChar w:fldCharType="separate"/>
              </w:r>
              <w:r w:rsidR="003E47EE">
                <w:rPr>
                  <w:rFonts w:ascii="Arial" w:hAnsi="Arial" w:cs="Arial"/>
                  <w:bCs/>
                  <w:noProof/>
                  <w:color w:val="000000"/>
                  <w:sz w:val="18"/>
                  <w:szCs w:val="18"/>
                </w:rPr>
                <w:t>3</w:t>
              </w:r>
              <w:r w:rsidRPr="00F877E8">
                <w:rPr>
                  <w:rFonts w:ascii="Arial" w:hAnsi="Arial" w:cs="Arial"/>
                  <w:noProof/>
                  <w:color w:val="000000"/>
                  <w:sz w:val="18"/>
                  <w:szCs w:val="18"/>
                </w:rPr>
                <w:fldChar w:fldCharType="end"/>
              </w:r>
            </w:p>
          </w:sdtContent>
        </w:sdt>
      </w:tc>
    </w:tr>
  </w:tbl>
  <w:p w14:paraId="55249A3C" w14:textId="14F61AF6" w:rsidR="00936FDA" w:rsidRPr="00321577" w:rsidRDefault="00524867">
    <w:pPr>
      <w:pStyle w:val="Header"/>
      <w:rPr>
        <w:sz w:val="2"/>
        <w:szCs w:val="2"/>
      </w:rPr>
    </w:pPr>
    <w:r w:rsidRPr="00F877E8">
      <w:rPr>
        <w:rFonts w:ascii="Calibri" w:hAnsi="Calibri" w:cs="Calibri"/>
        <w:noProof/>
        <w:color w:val="000000"/>
        <w:sz w:val="22"/>
        <w:szCs w:val="22"/>
      </w:rPr>
      <w:drawing>
        <wp:anchor distT="0" distB="0" distL="114300" distR="114300" simplePos="0" relativeHeight="251659264" behindDoc="0" locked="0" layoutInCell="1" allowOverlap="1" wp14:anchorId="4F8F73CD" wp14:editId="3CB3345C">
          <wp:simplePos x="0" y="0"/>
          <wp:positionH relativeFrom="column">
            <wp:posOffset>-51274</wp:posOffset>
          </wp:positionH>
          <wp:positionV relativeFrom="paragraph">
            <wp:posOffset>-876300</wp:posOffset>
          </wp:positionV>
          <wp:extent cx="890905" cy="866140"/>
          <wp:effectExtent l="0" t="0" r="4445" b="0"/>
          <wp:wrapNone/>
          <wp:docPr id="3" name="Picture 3" descr="C:\Users\kak292\AppData\Local\Microsoft\Windows\Temporary Internet Files\Content.Outlook\BO0DTJRI\northwestern-thumb.jpg"/>
          <wp:cNvGraphicFramePr/>
          <a:graphic xmlns:a="http://schemas.openxmlformats.org/drawingml/2006/main">
            <a:graphicData uri="http://schemas.openxmlformats.org/drawingml/2006/picture">
              <pic:pic xmlns:pic="http://schemas.openxmlformats.org/drawingml/2006/picture">
                <pic:nvPicPr>
                  <pic:cNvPr id="2" name="Picture 1" descr="C:\Users\kak292\AppData\Local\Microsoft\Windows\Temporary Internet Files\Content.Outlook\BO0DTJRI\northwestern-thumb.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0905" cy="866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6D064FE"/>
    <w:multiLevelType w:val="hybridMultilevel"/>
    <w:tmpl w:val="87240764"/>
    <w:lvl w:ilvl="0" w:tplc="04090001">
      <w:start w:val="1"/>
      <w:numFmt w:val="bullet"/>
      <w:lvlText w:val=""/>
      <w:lvlJc w:val="left"/>
      <w:pPr>
        <w:ind w:left="360" w:hanging="360"/>
      </w:pPr>
      <w:rPr>
        <w:rFonts w:ascii="Symbol" w:hAnsi="Symbol" w:hint="default"/>
      </w:rPr>
    </w:lvl>
    <w:lvl w:ilvl="1" w:tplc="FD24E7B8">
      <w:start w:val="1"/>
      <w:numFmt w:val="bullet"/>
      <w:lvlText w:val="o"/>
      <w:lvlJc w:val="left"/>
      <w:pPr>
        <w:ind w:left="1080" w:hanging="360"/>
      </w:pPr>
      <w:rPr>
        <w:rFonts w:ascii="Courier New" w:hAnsi="Courier New" w:hint="default"/>
        <w:sz w:val="16"/>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699772A"/>
    <w:multiLevelType w:val="hybridMultilevel"/>
    <w:tmpl w:val="E2E060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7702379"/>
    <w:multiLevelType w:val="hybridMultilevel"/>
    <w:tmpl w:val="336C1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D1523E"/>
    <w:multiLevelType w:val="hybridMultilevel"/>
    <w:tmpl w:val="933CE9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BA009B"/>
    <w:multiLevelType w:val="hybridMultilevel"/>
    <w:tmpl w:val="B284F1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6C3741D1"/>
    <w:multiLevelType w:val="hybridMultilevel"/>
    <w:tmpl w:val="71344F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EA50713"/>
    <w:multiLevelType w:val="hybridMultilevel"/>
    <w:tmpl w:val="3DE02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CE010A"/>
    <w:multiLevelType w:val="hybridMultilevel"/>
    <w:tmpl w:val="04BA923A"/>
    <w:lvl w:ilvl="0" w:tplc="04090001">
      <w:start w:val="1"/>
      <w:numFmt w:val="bullet"/>
      <w:lvlText w:val=""/>
      <w:lvlJc w:val="left"/>
      <w:pPr>
        <w:ind w:left="360" w:hanging="360"/>
      </w:pPr>
      <w:rPr>
        <w:rFonts w:ascii="Symbol" w:hAnsi="Symbol" w:hint="default"/>
      </w:rPr>
    </w:lvl>
    <w:lvl w:ilvl="1" w:tplc="B0F4EF82">
      <w:start w:val="1"/>
      <w:numFmt w:val="bullet"/>
      <w:lvlText w:val="."/>
      <w:lvlJc w:val="left"/>
      <w:pPr>
        <w:ind w:left="1080" w:hanging="360"/>
      </w:pPr>
      <w:rPr>
        <w:rFonts w:ascii="Courier New" w:hAnsi="Courier New" w:hint="default"/>
        <w:sz w:val="18"/>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78977D86"/>
    <w:multiLevelType w:val="hybridMultilevel"/>
    <w:tmpl w:val="C43E1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C84EBE"/>
    <w:multiLevelType w:val="hybridMultilevel"/>
    <w:tmpl w:val="29D88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EB94E40"/>
    <w:multiLevelType w:val="hybridMultilevel"/>
    <w:tmpl w:val="42ECCFAA"/>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17"/>
  </w:num>
  <w:num w:numId="2">
    <w:abstractNumId w:val="10"/>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24"/>
  </w:num>
  <w:num w:numId="16">
    <w:abstractNumId w:val="23"/>
  </w:num>
  <w:num w:numId="17">
    <w:abstractNumId w:val="15"/>
  </w:num>
  <w:num w:numId="18">
    <w:abstractNumId w:val="20"/>
  </w:num>
  <w:num w:numId="19">
    <w:abstractNumId w:val="19"/>
  </w:num>
  <w:num w:numId="20">
    <w:abstractNumId w:val="25"/>
  </w:num>
  <w:num w:numId="21">
    <w:abstractNumId w:val="14"/>
  </w:num>
  <w:num w:numId="22">
    <w:abstractNumId w:val="13"/>
  </w:num>
  <w:num w:numId="23">
    <w:abstractNumId w:val="22"/>
  </w:num>
  <w:num w:numId="24">
    <w:abstractNumId w:val="12"/>
  </w:num>
  <w:num w:numId="25">
    <w:abstractNumId w:val="12"/>
  </w:num>
  <w:num w:numId="26">
    <w:abstractNumId w:val="11"/>
  </w:num>
  <w:num w:numId="27">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cryptProviderType="rsaAES" w:cryptAlgorithmClass="hash" w:cryptAlgorithmType="typeAny" w:cryptAlgorithmSid="14" w:cryptSpinCount="100000" w:hash="NmXHo/a1Wn0J993hBI4DrUAR61RIIxUoNMau8Vb/YHEhefZ0LoUCLFBY34zet/UfT0HXbrS1woDaSfhKW8MTbg==" w:salt="9lZ884Nh3w4c1+ABgx7PF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TAyMrU0MjM1tDRS0lEKTi0uzszPAykwrgUA02P/zywAAAA="/>
  </w:docVars>
  <w:rsids>
    <w:rsidRoot w:val="00F06E31"/>
    <w:rsid w:val="00000964"/>
    <w:rsid w:val="000043AA"/>
    <w:rsid w:val="00006AB4"/>
    <w:rsid w:val="00010EB7"/>
    <w:rsid w:val="0001126E"/>
    <w:rsid w:val="0003686C"/>
    <w:rsid w:val="00041CC0"/>
    <w:rsid w:val="00043B23"/>
    <w:rsid w:val="000470D3"/>
    <w:rsid w:val="00064788"/>
    <w:rsid w:val="00076A61"/>
    <w:rsid w:val="00091910"/>
    <w:rsid w:val="00092BDB"/>
    <w:rsid w:val="000953FE"/>
    <w:rsid w:val="000954C3"/>
    <w:rsid w:val="000A14A1"/>
    <w:rsid w:val="000B3FBF"/>
    <w:rsid w:val="000D3D7B"/>
    <w:rsid w:val="000E1F25"/>
    <w:rsid w:val="000F4C28"/>
    <w:rsid w:val="0011247B"/>
    <w:rsid w:val="001234AD"/>
    <w:rsid w:val="00126688"/>
    <w:rsid w:val="0012728E"/>
    <w:rsid w:val="00130BE8"/>
    <w:rsid w:val="00163482"/>
    <w:rsid w:val="001666EB"/>
    <w:rsid w:val="00167DEF"/>
    <w:rsid w:val="00180DCD"/>
    <w:rsid w:val="00180F9E"/>
    <w:rsid w:val="001822E0"/>
    <w:rsid w:val="00194A43"/>
    <w:rsid w:val="001A1A8C"/>
    <w:rsid w:val="001B3CA1"/>
    <w:rsid w:val="001B56EF"/>
    <w:rsid w:val="001E4C89"/>
    <w:rsid w:val="001E577E"/>
    <w:rsid w:val="00225692"/>
    <w:rsid w:val="00225CBD"/>
    <w:rsid w:val="002266CE"/>
    <w:rsid w:val="002469D9"/>
    <w:rsid w:val="002678AB"/>
    <w:rsid w:val="00270266"/>
    <w:rsid w:val="00293FB9"/>
    <w:rsid w:val="002A5AA1"/>
    <w:rsid w:val="002C0E6A"/>
    <w:rsid w:val="002C26E3"/>
    <w:rsid w:val="002C4D30"/>
    <w:rsid w:val="002D671A"/>
    <w:rsid w:val="00302A82"/>
    <w:rsid w:val="0030441F"/>
    <w:rsid w:val="00305112"/>
    <w:rsid w:val="00307FD9"/>
    <w:rsid w:val="0031459E"/>
    <w:rsid w:val="00321577"/>
    <w:rsid w:val="0032513C"/>
    <w:rsid w:val="003578BC"/>
    <w:rsid w:val="00363ECE"/>
    <w:rsid w:val="0037630E"/>
    <w:rsid w:val="00380737"/>
    <w:rsid w:val="00381CC2"/>
    <w:rsid w:val="0039289C"/>
    <w:rsid w:val="00394A8C"/>
    <w:rsid w:val="00396B7D"/>
    <w:rsid w:val="003A3955"/>
    <w:rsid w:val="003B243E"/>
    <w:rsid w:val="003C1522"/>
    <w:rsid w:val="003E064A"/>
    <w:rsid w:val="003E1AF6"/>
    <w:rsid w:val="003E47EE"/>
    <w:rsid w:val="003E6066"/>
    <w:rsid w:val="003F76D1"/>
    <w:rsid w:val="004113B3"/>
    <w:rsid w:val="00416063"/>
    <w:rsid w:val="00432CB4"/>
    <w:rsid w:val="00436538"/>
    <w:rsid w:val="00441490"/>
    <w:rsid w:val="00444D31"/>
    <w:rsid w:val="00446159"/>
    <w:rsid w:val="004553EE"/>
    <w:rsid w:val="0046138D"/>
    <w:rsid w:val="00470CD0"/>
    <w:rsid w:val="0047629E"/>
    <w:rsid w:val="00481950"/>
    <w:rsid w:val="00482C62"/>
    <w:rsid w:val="004A239E"/>
    <w:rsid w:val="004C0631"/>
    <w:rsid w:val="004D2EA4"/>
    <w:rsid w:val="004F0F78"/>
    <w:rsid w:val="004F6EF0"/>
    <w:rsid w:val="00524867"/>
    <w:rsid w:val="005325CD"/>
    <w:rsid w:val="005647C1"/>
    <w:rsid w:val="005835D8"/>
    <w:rsid w:val="0059515C"/>
    <w:rsid w:val="00595AF8"/>
    <w:rsid w:val="005B3B28"/>
    <w:rsid w:val="005C7A7A"/>
    <w:rsid w:val="005D222A"/>
    <w:rsid w:val="005F1B9E"/>
    <w:rsid w:val="006148C1"/>
    <w:rsid w:val="006162DF"/>
    <w:rsid w:val="00621281"/>
    <w:rsid w:val="00624A1F"/>
    <w:rsid w:val="00654AFA"/>
    <w:rsid w:val="0066219D"/>
    <w:rsid w:val="00662B81"/>
    <w:rsid w:val="00663F50"/>
    <w:rsid w:val="00677064"/>
    <w:rsid w:val="00682436"/>
    <w:rsid w:val="0068714A"/>
    <w:rsid w:val="00690744"/>
    <w:rsid w:val="0069117E"/>
    <w:rsid w:val="006956A3"/>
    <w:rsid w:val="006A4F96"/>
    <w:rsid w:val="006A7F27"/>
    <w:rsid w:val="006B0840"/>
    <w:rsid w:val="006B43FA"/>
    <w:rsid w:val="006B4F6F"/>
    <w:rsid w:val="006C341E"/>
    <w:rsid w:val="006C68E4"/>
    <w:rsid w:val="00712226"/>
    <w:rsid w:val="007151EA"/>
    <w:rsid w:val="00736F7A"/>
    <w:rsid w:val="00746AEB"/>
    <w:rsid w:val="007554B9"/>
    <w:rsid w:val="007665B5"/>
    <w:rsid w:val="00773F74"/>
    <w:rsid w:val="00775785"/>
    <w:rsid w:val="007926C8"/>
    <w:rsid w:val="00794777"/>
    <w:rsid w:val="007A55FC"/>
    <w:rsid w:val="007B58DD"/>
    <w:rsid w:val="007C5499"/>
    <w:rsid w:val="007D1AF2"/>
    <w:rsid w:val="007E416B"/>
    <w:rsid w:val="0081610D"/>
    <w:rsid w:val="0082498A"/>
    <w:rsid w:val="008275D8"/>
    <w:rsid w:val="00843AE5"/>
    <w:rsid w:val="0084598B"/>
    <w:rsid w:val="00852823"/>
    <w:rsid w:val="008555CD"/>
    <w:rsid w:val="00863E3D"/>
    <w:rsid w:val="00882503"/>
    <w:rsid w:val="008A2103"/>
    <w:rsid w:val="008A4CDC"/>
    <w:rsid w:val="0090217D"/>
    <w:rsid w:val="0091262A"/>
    <w:rsid w:val="00932FB3"/>
    <w:rsid w:val="00936FDA"/>
    <w:rsid w:val="00944550"/>
    <w:rsid w:val="00957ED7"/>
    <w:rsid w:val="00964BE7"/>
    <w:rsid w:val="00965DFA"/>
    <w:rsid w:val="0097721A"/>
    <w:rsid w:val="00983C7D"/>
    <w:rsid w:val="009A4904"/>
    <w:rsid w:val="009D57E7"/>
    <w:rsid w:val="009E18B4"/>
    <w:rsid w:val="009E5E2E"/>
    <w:rsid w:val="009F2E6F"/>
    <w:rsid w:val="009F4495"/>
    <w:rsid w:val="009F6F32"/>
    <w:rsid w:val="00A05445"/>
    <w:rsid w:val="00A15200"/>
    <w:rsid w:val="00A203E7"/>
    <w:rsid w:val="00A32B7C"/>
    <w:rsid w:val="00A44C6B"/>
    <w:rsid w:val="00A62B57"/>
    <w:rsid w:val="00A62F32"/>
    <w:rsid w:val="00A677B7"/>
    <w:rsid w:val="00A720A6"/>
    <w:rsid w:val="00A874C8"/>
    <w:rsid w:val="00AB1C05"/>
    <w:rsid w:val="00AB5E90"/>
    <w:rsid w:val="00AC3038"/>
    <w:rsid w:val="00AD4F01"/>
    <w:rsid w:val="00AD5394"/>
    <w:rsid w:val="00AD67F2"/>
    <w:rsid w:val="00AD7F1A"/>
    <w:rsid w:val="00AE15E0"/>
    <w:rsid w:val="00AE1DBD"/>
    <w:rsid w:val="00AE2818"/>
    <w:rsid w:val="00AF7120"/>
    <w:rsid w:val="00B141D9"/>
    <w:rsid w:val="00B17447"/>
    <w:rsid w:val="00B252BD"/>
    <w:rsid w:val="00B42B56"/>
    <w:rsid w:val="00B56CA0"/>
    <w:rsid w:val="00B85B03"/>
    <w:rsid w:val="00B968A8"/>
    <w:rsid w:val="00B968C1"/>
    <w:rsid w:val="00BA00A1"/>
    <w:rsid w:val="00BA624D"/>
    <w:rsid w:val="00BE0475"/>
    <w:rsid w:val="00BE54A6"/>
    <w:rsid w:val="00BF28AE"/>
    <w:rsid w:val="00C0319E"/>
    <w:rsid w:val="00C2553F"/>
    <w:rsid w:val="00C42338"/>
    <w:rsid w:val="00C83FCD"/>
    <w:rsid w:val="00C909F5"/>
    <w:rsid w:val="00C93AEA"/>
    <w:rsid w:val="00C93F3B"/>
    <w:rsid w:val="00CA1D0B"/>
    <w:rsid w:val="00CB0A8F"/>
    <w:rsid w:val="00CB3271"/>
    <w:rsid w:val="00CC47FA"/>
    <w:rsid w:val="00CC7A0F"/>
    <w:rsid w:val="00CD12A5"/>
    <w:rsid w:val="00CE11E6"/>
    <w:rsid w:val="00CE783B"/>
    <w:rsid w:val="00D054B6"/>
    <w:rsid w:val="00D07C98"/>
    <w:rsid w:val="00D10A06"/>
    <w:rsid w:val="00D16C2F"/>
    <w:rsid w:val="00D26CF2"/>
    <w:rsid w:val="00D5039E"/>
    <w:rsid w:val="00D6140A"/>
    <w:rsid w:val="00D64B29"/>
    <w:rsid w:val="00D65058"/>
    <w:rsid w:val="00D85DE5"/>
    <w:rsid w:val="00D94282"/>
    <w:rsid w:val="00DA1AFB"/>
    <w:rsid w:val="00DC1427"/>
    <w:rsid w:val="00DE3C76"/>
    <w:rsid w:val="00DE6E45"/>
    <w:rsid w:val="00DE7DC9"/>
    <w:rsid w:val="00E1127D"/>
    <w:rsid w:val="00E3775E"/>
    <w:rsid w:val="00E43252"/>
    <w:rsid w:val="00E5353D"/>
    <w:rsid w:val="00E77BA3"/>
    <w:rsid w:val="00E82F72"/>
    <w:rsid w:val="00E8648D"/>
    <w:rsid w:val="00E95309"/>
    <w:rsid w:val="00EA63BC"/>
    <w:rsid w:val="00EB02E0"/>
    <w:rsid w:val="00EB21CC"/>
    <w:rsid w:val="00EC5D53"/>
    <w:rsid w:val="00EF11E7"/>
    <w:rsid w:val="00EF4134"/>
    <w:rsid w:val="00EF5296"/>
    <w:rsid w:val="00F04A7A"/>
    <w:rsid w:val="00F06E31"/>
    <w:rsid w:val="00F133CB"/>
    <w:rsid w:val="00F13640"/>
    <w:rsid w:val="00F70F2B"/>
    <w:rsid w:val="00F773C1"/>
    <w:rsid w:val="00F863EC"/>
    <w:rsid w:val="00F877E8"/>
    <w:rsid w:val="00FA4377"/>
    <w:rsid w:val="00FC52D9"/>
    <w:rsid w:val="00FD7409"/>
    <w:rsid w:val="00FD79FC"/>
    <w:rsid w:val="00FF0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95A8C8C"/>
  <w15:docId w15:val="{33F41514-1D74-4981-A967-4D5D9EAF7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43E"/>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2266CE"/>
    <w:pPr>
      <w:numPr>
        <w:numId w:val="14"/>
      </w:numPr>
      <w:tabs>
        <w:tab w:val="clear" w:pos="720"/>
        <w:tab w:val="left" w:pos="360"/>
      </w:tabs>
      <w:ind w:left="360" w:hanging="360"/>
    </w:pPr>
    <w:rPr>
      <w:b/>
    </w:rPr>
  </w:style>
  <w:style w:type="paragraph" w:customStyle="1" w:styleId="ChecklistLevel2">
    <w:name w:val="Checklist Level 2"/>
    <w:basedOn w:val="ChecklistLevel1"/>
    <w:rsid w:val="004D2EA4"/>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4C0631"/>
    <w:pPr>
      <w:numPr>
        <w:ilvl w:val="2"/>
      </w:numPr>
      <w:tabs>
        <w:tab w:val="clear" w:pos="720"/>
        <w:tab w:val="clear" w:pos="2268"/>
        <w:tab w:val="left" w:pos="1728"/>
      </w:tabs>
      <w:ind w:left="1728"/>
    </w:pPr>
  </w:style>
  <w:style w:type="paragraph" w:customStyle="1" w:styleId="ChecklistLevel4">
    <w:name w:val="Checklist Level 4"/>
    <w:basedOn w:val="ChecklistLevel3"/>
    <w:rsid w:val="00A874C8"/>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305112"/>
    <w:pPr>
      <w:tabs>
        <w:tab w:val="center" w:pos="5400"/>
        <w:tab w:val="right" w:pos="10800"/>
      </w:tabs>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712226"/>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character" w:styleId="EndnoteReference">
    <w:name w:val="endnote reference"/>
    <w:semiHidden/>
    <w:rsid w:val="00D26CF2"/>
    <w:rPr>
      <w:vertAlign w:val="superscript"/>
    </w:rPr>
  </w:style>
  <w:style w:type="paragraph" w:customStyle="1" w:styleId="StatementLevel1">
    <w:name w:val="Statement Level 1"/>
    <w:basedOn w:val="ChecklistBasis"/>
    <w:link w:val="StatementLevel1Char"/>
    <w:rsid w:val="00FD79FC"/>
  </w:style>
  <w:style w:type="paragraph" w:customStyle="1" w:styleId="StatementLevel2">
    <w:name w:val="Statement Level 2"/>
    <w:basedOn w:val="StatementLevel1"/>
    <w:rsid w:val="00FD79FC"/>
    <w:pPr>
      <w:ind w:left="252"/>
    </w:pPr>
  </w:style>
  <w:style w:type="paragraph" w:customStyle="1" w:styleId="Yes-No">
    <w:name w:val="Yes-No"/>
    <w:basedOn w:val="StatementLevel1"/>
    <w:rsid w:val="00FD79FC"/>
    <w:pPr>
      <w:tabs>
        <w:tab w:val="left" w:pos="720"/>
      </w:tabs>
    </w:pPr>
    <w:rPr>
      <w:b/>
    </w:rPr>
  </w:style>
  <w:style w:type="character" w:customStyle="1" w:styleId="StatementLevel1Char">
    <w:name w:val="Statement Level 1 Char"/>
    <w:link w:val="StatementLevel1"/>
    <w:rsid w:val="00FD79FC"/>
    <w:rPr>
      <w:rFonts w:ascii="Arial Narrow" w:hAnsi="Arial Narrow"/>
      <w:szCs w:val="24"/>
      <w:lang w:val="en-US" w:eastAsia="en-US" w:bidi="ar-SA"/>
    </w:rPr>
  </w:style>
  <w:style w:type="paragraph" w:styleId="FootnoteText">
    <w:name w:val="footnote text"/>
    <w:basedOn w:val="Normal"/>
    <w:semiHidden/>
    <w:rsid w:val="00965DFA"/>
    <w:rPr>
      <w:sz w:val="20"/>
      <w:szCs w:val="20"/>
    </w:rPr>
  </w:style>
  <w:style w:type="character" w:styleId="FootnoteReference">
    <w:name w:val="footnote reference"/>
    <w:semiHidden/>
    <w:rsid w:val="00965DFA"/>
    <w:rPr>
      <w:vertAlign w:val="superscript"/>
    </w:rPr>
  </w:style>
  <w:style w:type="paragraph" w:customStyle="1" w:styleId="hang1">
    <w:name w:val="hang1"/>
    <w:basedOn w:val="Normal"/>
    <w:rsid w:val="00AC3038"/>
    <w:pPr>
      <w:spacing w:before="100" w:beforeAutospacing="1" w:after="100" w:afterAutospacing="1" w:line="336" w:lineRule="atLeast"/>
      <w:ind w:left="375" w:hanging="375"/>
    </w:pPr>
    <w:rPr>
      <w:sz w:val="20"/>
      <w:szCs w:val="20"/>
    </w:rPr>
  </w:style>
  <w:style w:type="paragraph" w:customStyle="1" w:styleId="ChecklistSimple">
    <w:name w:val="Checklist Simple"/>
    <w:basedOn w:val="ChecklistLevel2"/>
    <w:rsid w:val="00D65058"/>
    <w:pPr>
      <w:numPr>
        <w:ilvl w:val="0"/>
        <w:numId w:val="15"/>
      </w:numPr>
    </w:pPr>
  </w:style>
  <w:style w:type="paragraph" w:customStyle="1" w:styleId="SOPFooter">
    <w:name w:val="SOP Footer"/>
    <w:basedOn w:val="Normal"/>
    <w:rsid w:val="00394A8C"/>
    <w:pPr>
      <w:jc w:val="center"/>
    </w:pPr>
    <w:rPr>
      <w:rFonts w:ascii="Arial" w:hAnsi="Arial" w:cs="Tahoma"/>
      <w:sz w:val="16"/>
      <w:szCs w:val="20"/>
    </w:rPr>
  </w:style>
  <w:style w:type="character" w:customStyle="1" w:styleId="SOPLeader">
    <w:name w:val="SOP Leader"/>
    <w:rsid w:val="005D222A"/>
    <w:rPr>
      <w:rFonts w:ascii="Calibri" w:hAnsi="Calibri"/>
      <w:b/>
      <w:sz w:val="24"/>
    </w:rPr>
  </w:style>
  <w:style w:type="paragraph" w:customStyle="1" w:styleId="SOPName">
    <w:name w:val="SOP Name"/>
    <w:basedOn w:val="Normal"/>
    <w:rsid w:val="005D222A"/>
    <w:rPr>
      <w:rFonts w:ascii="Calibri" w:hAnsi="Calibri" w:cs="Tahoma"/>
      <w:szCs w:val="20"/>
    </w:rPr>
  </w:style>
  <w:style w:type="paragraph" w:customStyle="1" w:styleId="SOPTableHeader">
    <w:name w:val="SOP Table Header"/>
    <w:basedOn w:val="Normal"/>
    <w:rsid w:val="005D222A"/>
    <w:pPr>
      <w:jc w:val="center"/>
    </w:pPr>
    <w:rPr>
      <w:rFonts w:ascii="Calibri" w:hAnsi="Calibri" w:cs="Tahoma"/>
      <w:sz w:val="20"/>
      <w:szCs w:val="20"/>
    </w:rPr>
  </w:style>
  <w:style w:type="paragraph" w:customStyle="1" w:styleId="SOPTableEntry">
    <w:name w:val="SOP Table Entry"/>
    <w:basedOn w:val="SOPTableHeader"/>
    <w:rsid w:val="005D222A"/>
    <w:rPr>
      <w:sz w:val="18"/>
    </w:rPr>
  </w:style>
  <w:style w:type="paragraph" w:styleId="BalloonText">
    <w:name w:val="Balloon Text"/>
    <w:basedOn w:val="Normal"/>
    <w:link w:val="BalloonTextChar"/>
    <w:rsid w:val="00225CBD"/>
    <w:rPr>
      <w:rFonts w:ascii="Tahoma" w:hAnsi="Tahoma" w:cs="Tahoma"/>
      <w:sz w:val="16"/>
      <w:szCs w:val="16"/>
    </w:rPr>
  </w:style>
  <w:style w:type="character" w:customStyle="1" w:styleId="BalloonTextChar">
    <w:name w:val="Balloon Text Char"/>
    <w:basedOn w:val="DefaultParagraphFont"/>
    <w:link w:val="BalloonText"/>
    <w:rsid w:val="00225CBD"/>
    <w:rPr>
      <w:rFonts w:ascii="Tahoma" w:hAnsi="Tahoma" w:cs="Tahoma"/>
      <w:sz w:val="16"/>
      <w:szCs w:val="16"/>
    </w:rPr>
  </w:style>
  <w:style w:type="character" w:styleId="CommentReference">
    <w:name w:val="annotation reference"/>
    <w:basedOn w:val="DefaultParagraphFont"/>
    <w:rsid w:val="00416063"/>
    <w:rPr>
      <w:sz w:val="16"/>
      <w:szCs w:val="16"/>
    </w:rPr>
  </w:style>
  <w:style w:type="paragraph" w:styleId="CommentText">
    <w:name w:val="annotation text"/>
    <w:basedOn w:val="Normal"/>
    <w:link w:val="CommentTextChar"/>
    <w:rsid w:val="00416063"/>
    <w:rPr>
      <w:sz w:val="20"/>
      <w:szCs w:val="20"/>
    </w:rPr>
  </w:style>
  <w:style w:type="character" w:customStyle="1" w:styleId="CommentTextChar">
    <w:name w:val="Comment Text Char"/>
    <w:basedOn w:val="DefaultParagraphFont"/>
    <w:link w:val="CommentText"/>
    <w:rsid w:val="00416063"/>
  </w:style>
  <w:style w:type="paragraph" w:styleId="CommentSubject">
    <w:name w:val="annotation subject"/>
    <w:basedOn w:val="CommentText"/>
    <w:next w:val="CommentText"/>
    <w:link w:val="CommentSubjectChar"/>
    <w:rsid w:val="00416063"/>
    <w:rPr>
      <w:b/>
      <w:bCs/>
    </w:rPr>
  </w:style>
  <w:style w:type="character" w:customStyle="1" w:styleId="CommentSubjectChar">
    <w:name w:val="Comment Subject Char"/>
    <w:basedOn w:val="CommentTextChar"/>
    <w:link w:val="CommentSubject"/>
    <w:rsid w:val="00416063"/>
    <w:rPr>
      <w:b/>
      <w:bCs/>
    </w:rPr>
  </w:style>
  <w:style w:type="character" w:customStyle="1" w:styleId="ChecklistBasisChar">
    <w:name w:val="Checklist Basis Char"/>
    <w:link w:val="ChecklistBasis"/>
    <w:rsid w:val="00775785"/>
    <w:rPr>
      <w:rFonts w:ascii="Arial Narrow" w:hAnsi="Arial Narrow"/>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00634">
      <w:bodyDiv w:val="1"/>
      <w:marLeft w:val="150"/>
      <w:marRight w:val="150"/>
      <w:marTop w:val="0"/>
      <w:marBottom w:val="0"/>
      <w:divBdr>
        <w:top w:val="none" w:sz="0" w:space="0" w:color="auto"/>
        <w:left w:val="none" w:sz="0" w:space="0" w:color="auto"/>
        <w:bottom w:val="none" w:sz="0" w:space="0" w:color="auto"/>
        <w:right w:val="none" w:sz="0" w:space="0" w:color="auto"/>
      </w:divBdr>
      <w:divsChild>
        <w:div w:id="18033074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74884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26188999">
      <w:bodyDiv w:val="1"/>
      <w:marLeft w:val="0"/>
      <w:marRight w:val="0"/>
      <w:marTop w:val="0"/>
      <w:marBottom w:val="0"/>
      <w:divBdr>
        <w:top w:val="none" w:sz="0" w:space="0" w:color="auto"/>
        <w:left w:val="none" w:sz="0" w:space="0" w:color="auto"/>
        <w:bottom w:val="none" w:sz="0" w:space="0" w:color="auto"/>
        <w:right w:val="none" w:sz="0" w:space="0" w:color="auto"/>
      </w:divBdr>
    </w:div>
    <w:div w:id="1314484456">
      <w:bodyDiv w:val="1"/>
      <w:marLeft w:val="150"/>
      <w:marRight w:val="150"/>
      <w:marTop w:val="0"/>
      <w:marBottom w:val="0"/>
      <w:divBdr>
        <w:top w:val="none" w:sz="0" w:space="0" w:color="auto"/>
        <w:left w:val="none" w:sz="0" w:space="0" w:color="auto"/>
        <w:bottom w:val="none" w:sz="0" w:space="0" w:color="auto"/>
        <w:right w:val="none" w:sz="0" w:space="0" w:color="auto"/>
      </w:divBdr>
      <w:divsChild>
        <w:div w:id="10792109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registrar.northwestern.edu/academic_records/FERPA_polic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hs.gov/sites/default/files/2019-hipaa-ferpa-joint-guidanc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586</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WORKSHEET: FERPA Compliance</vt:lpstr>
    </vt:vector>
  </TitlesOfParts>
  <Manager>Huron Consulting Group, Inc.</Manager>
  <Company>Huron Consulting Group, Inc.</Company>
  <LinksUpToDate>false</LinksUpToDate>
  <CharactersWithSpaces>10611</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FERPA Compliance</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Monica Hall Kane</cp:lastModifiedBy>
  <cp:revision>11</cp:revision>
  <cp:lastPrinted>2013-10-24T15:07:00Z</cp:lastPrinted>
  <dcterms:created xsi:type="dcterms:W3CDTF">2018-10-04T17:42:00Z</dcterms:created>
  <dcterms:modified xsi:type="dcterms:W3CDTF">2021-06-16T14:51:00Z</dcterms:modified>
  <cp:category>WORKSHEET</cp:category>
</cp:coreProperties>
</file>